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569168" w14:textId="77777777" w:rsidR="009C07BC" w:rsidRPr="00DF03F5" w:rsidRDefault="00E7027B">
      <w:pPr>
        <w:rPr>
          <w:b/>
        </w:rPr>
      </w:pPr>
      <w:r>
        <w:rPr>
          <w:b/>
        </w:rPr>
        <w:t>Career and Technical Education</w:t>
      </w:r>
      <w:r w:rsidR="00DF03F5" w:rsidRPr="00DF03F5">
        <w:rPr>
          <w:b/>
        </w:rPr>
        <w:t xml:space="preserve"> Program Review Template Evaluation Rubric</w:t>
      </w:r>
    </w:p>
    <w:tbl>
      <w:tblPr>
        <w:tblStyle w:val="TableGrid"/>
        <w:tblW w:w="5055" w:type="pct"/>
        <w:tblLayout w:type="fixed"/>
        <w:tblLook w:val="04A0" w:firstRow="1" w:lastRow="0" w:firstColumn="1" w:lastColumn="0" w:noHBand="0" w:noVBand="1"/>
      </w:tblPr>
      <w:tblGrid>
        <w:gridCol w:w="1729"/>
        <w:gridCol w:w="6393"/>
        <w:gridCol w:w="1980"/>
        <w:gridCol w:w="1776"/>
        <w:gridCol w:w="1448"/>
        <w:gridCol w:w="15"/>
        <w:gridCol w:w="1436"/>
      </w:tblGrid>
      <w:tr w:rsidR="001D0AD2" w:rsidRPr="001D0AD2" w14:paraId="2204F164" w14:textId="77777777" w:rsidTr="003C37E2">
        <w:trPr>
          <w:tblHeader/>
        </w:trPr>
        <w:tc>
          <w:tcPr>
            <w:tcW w:w="585" w:type="pct"/>
            <w:shd w:val="clear" w:color="auto" w:fill="D9D9D9" w:themeFill="background1" w:themeFillShade="D9"/>
            <w:vAlign w:val="center"/>
          </w:tcPr>
          <w:p w14:paraId="4C1513A1" w14:textId="77777777" w:rsidR="00DF03F5" w:rsidRPr="001D0AD2" w:rsidRDefault="007C01F4" w:rsidP="007C01F4">
            <w:pPr>
              <w:rPr>
                <w:b/>
              </w:rPr>
            </w:pPr>
            <w:r w:rsidRPr="001D0AD2">
              <w:rPr>
                <w:b/>
              </w:rPr>
              <w:t>Template Items</w:t>
            </w:r>
          </w:p>
        </w:tc>
        <w:tc>
          <w:tcPr>
            <w:tcW w:w="2163" w:type="pct"/>
            <w:shd w:val="clear" w:color="auto" w:fill="D9D9D9" w:themeFill="background1" w:themeFillShade="D9"/>
            <w:vAlign w:val="center"/>
          </w:tcPr>
          <w:p w14:paraId="5F9EE0F3" w14:textId="77777777" w:rsidR="00DF03F5" w:rsidRPr="001D0AD2" w:rsidRDefault="007C01F4" w:rsidP="007C01F4">
            <w:pPr>
              <w:rPr>
                <w:b/>
              </w:rPr>
            </w:pPr>
            <w:r w:rsidRPr="001D0AD2">
              <w:rPr>
                <w:b/>
              </w:rPr>
              <w:t>Evaluation Criteria and Description</w:t>
            </w:r>
          </w:p>
        </w:tc>
        <w:tc>
          <w:tcPr>
            <w:tcW w:w="670" w:type="pct"/>
            <w:shd w:val="clear" w:color="auto" w:fill="D9D9D9" w:themeFill="background1" w:themeFillShade="D9"/>
            <w:vAlign w:val="center"/>
          </w:tcPr>
          <w:p w14:paraId="6D28C5D5" w14:textId="77777777" w:rsidR="00DF03F5" w:rsidRPr="001D0AD2" w:rsidRDefault="001C6E9B" w:rsidP="007C01F4">
            <w:pPr>
              <w:jc w:val="center"/>
              <w:rPr>
                <w:b/>
              </w:rPr>
            </w:pPr>
            <w:r w:rsidRPr="001D0AD2">
              <w:rPr>
                <w:b/>
              </w:rPr>
              <w:t>Excellent</w:t>
            </w:r>
          </w:p>
        </w:tc>
        <w:tc>
          <w:tcPr>
            <w:tcW w:w="601" w:type="pct"/>
            <w:shd w:val="clear" w:color="auto" w:fill="D9D9D9" w:themeFill="background1" w:themeFillShade="D9"/>
            <w:vAlign w:val="center"/>
          </w:tcPr>
          <w:p w14:paraId="503A6A5F" w14:textId="77777777" w:rsidR="00DF03F5" w:rsidRPr="001D0AD2" w:rsidRDefault="00DF03F5" w:rsidP="007C01F4">
            <w:pPr>
              <w:jc w:val="center"/>
              <w:rPr>
                <w:b/>
              </w:rPr>
            </w:pPr>
            <w:r w:rsidRPr="001D0AD2">
              <w:rPr>
                <w:b/>
              </w:rPr>
              <w:t>Meets the Standard</w:t>
            </w:r>
          </w:p>
        </w:tc>
        <w:tc>
          <w:tcPr>
            <w:tcW w:w="495" w:type="pct"/>
            <w:gridSpan w:val="2"/>
            <w:shd w:val="clear" w:color="auto" w:fill="D9D9D9" w:themeFill="background1" w:themeFillShade="D9"/>
            <w:vAlign w:val="center"/>
          </w:tcPr>
          <w:p w14:paraId="6C0FB139" w14:textId="77777777" w:rsidR="001C6E9B" w:rsidRPr="001D0AD2" w:rsidRDefault="001C6E9B" w:rsidP="007C01F4">
            <w:pPr>
              <w:jc w:val="center"/>
              <w:rPr>
                <w:b/>
              </w:rPr>
            </w:pPr>
            <w:r w:rsidRPr="001D0AD2">
              <w:rPr>
                <w:b/>
              </w:rPr>
              <w:t xml:space="preserve">Needs Some </w:t>
            </w:r>
            <w:r w:rsidRPr="001D0AD2">
              <w:rPr>
                <w:b/>
                <w:sz w:val="16"/>
                <w:szCs w:val="16"/>
              </w:rPr>
              <w:t>Improvement</w:t>
            </w:r>
            <w:r w:rsidRPr="001D0AD2">
              <w:rPr>
                <w:b/>
              </w:rPr>
              <w:t xml:space="preserve"> to Meet the Standard </w:t>
            </w:r>
          </w:p>
        </w:tc>
        <w:tc>
          <w:tcPr>
            <w:tcW w:w="486" w:type="pct"/>
            <w:shd w:val="clear" w:color="auto" w:fill="D9D9D9" w:themeFill="background1" w:themeFillShade="D9"/>
            <w:vAlign w:val="center"/>
          </w:tcPr>
          <w:p w14:paraId="310EDB6F" w14:textId="77777777" w:rsidR="001C6E9B" w:rsidRPr="001D0AD2" w:rsidRDefault="001C6E9B" w:rsidP="007C01F4">
            <w:pPr>
              <w:jc w:val="center"/>
              <w:rPr>
                <w:b/>
              </w:rPr>
            </w:pPr>
            <w:r w:rsidRPr="001D0AD2">
              <w:rPr>
                <w:b/>
              </w:rPr>
              <w:t xml:space="preserve">Needs Major </w:t>
            </w:r>
            <w:r w:rsidRPr="001D0AD2">
              <w:rPr>
                <w:b/>
                <w:sz w:val="16"/>
                <w:szCs w:val="16"/>
              </w:rPr>
              <w:t>Improvement</w:t>
            </w:r>
            <w:r w:rsidRPr="001D0AD2">
              <w:rPr>
                <w:b/>
              </w:rPr>
              <w:t xml:space="preserve"> to Meet the Standard</w:t>
            </w:r>
          </w:p>
        </w:tc>
      </w:tr>
      <w:tr w:rsidR="001D0AD2" w:rsidRPr="001D0AD2" w14:paraId="40CABC74" w14:textId="77777777" w:rsidTr="00AB7696">
        <w:trPr>
          <w:trHeight w:val="1880"/>
        </w:trPr>
        <w:tc>
          <w:tcPr>
            <w:tcW w:w="585" w:type="pct"/>
            <w:vAlign w:val="center"/>
          </w:tcPr>
          <w:p w14:paraId="32AD486B" w14:textId="77777777" w:rsidR="007302A4" w:rsidRPr="001D0AD2" w:rsidRDefault="00BD3A69" w:rsidP="007302A4">
            <w:pPr>
              <w:rPr>
                <w:b/>
              </w:rPr>
            </w:pPr>
            <w:r>
              <w:rPr>
                <w:b/>
              </w:rPr>
              <w:t xml:space="preserve">Outcomes of the </w:t>
            </w:r>
            <w:r w:rsidR="007302A4" w:rsidRPr="001D0AD2">
              <w:rPr>
                <w:b/>
              </w:rPr>
              <w:t>Last Accreditation Report</w:t>
            </w:r>
          </w:p>
        </w:tc>
        <w:tc>
          <w:tcPr>
            <w:tcW w:w="2163" w:type="pct"/>
          </w:tcPr>
          <w:p w14:paraId="3CC00876" w14:textId="77777777" w:rsidR="007302A4" w:rsidRPr="001D0AD2" w:rsidRDefault="007302A4" w:rsidP="007302A4">
            <w:pPr>
              <w:rPr>
                <w:b/>
              </w:rPr>
            </w:pPr>
          </w:p>
          <w:p w14:paraId="2E117DAC" w14:textId="77777777" w:rsidR="007302A4" w:rsidRDefault="00AB7696" w:rsidP="00AB7696">
            <w:r>
              <w:t>Did the program maintain accreditation?</w:t>
            </w:r>
            <w:r w:rsidR="008D0F11">
              <w:t xml:space="preserve"> (Box 1, 2, 3 and 5)</w:t>
            </w:r>
          </w:p>
          <w:p w14:paraId="700EEB0D" w14:textId="77777777" w:rsidR="00AB7696" w:rsidRDefault="00AB7696" w:rsidP="00AB7696">
            <w:pPr>
              <w:pStyle w:val="ListParagraph"/>
            </w:pPr>
          </w:p>
          <w:p w14:paraId="075C3B13" w14:textId="77777777" w:rsidR="00AB7696" w:rsidRDefault="00AB7696" w:rsidP="00AB7696"/>
          <w:p w14:paraId="78530A5C" w14:textId="77777777" w:rsidR="00AB7696" w:rsidRPr="001D0AD2" w:rsidRDefault="00AB7696" w:rsidP="00AB7696">
            <w:bookmarkStart w:id="0" w:name="_GoBack"/>
            <w:bookmarkEnd w:id="0"/>
          </w:p>
          <w:p w14:paraId="24C1700C" w14:textId="77777777" w:rsidR="007302A4" w:rsidRPr="001D0AD2" w:rsidRDefault="007302A4" w:rsidP="007302A4">
            <w:pPr>
              <w:rPr>
                <w:b/>
              </w:rPr>
            </w:pPr>
          </w:p>
          <w:p w14:paraId="2BF44351" w14:textId="77777777" w:rsidR="007302A4" w:rsidRPr="001D0AD2" w:rsidRDefault="007302A4" w:rsidP="007302A4"/>
          <w:p w14:paraId="54C754CA" w14:textId="77777777" w:rsidR="007302A4" w:rsidRPr="001D0AD2" w:rsidRDefault="007302A4" w:rsidP="007302A4"/>
        </w:tc>
        <w:tc>
          <w:tcPr>
            <w:tcW w:w="670" w:type="pct"/>
            <w:vAlign w:val="center"/>
          </w:tcPr>
          <w:p w14:paraId="7E0CA577" w14:textId="77777777" w:rsidR="007302A4" w:rsidRPr="001D0AD2" w:rsidRDefault="00AB7696" w:rsidP="000F3D4D">
            <w:pPr>
              <w:jc w:val="center"/>
            </w:pPr>
            <w:r>
              <w:t>The program was reaccredited</w:t>
            </w:r>
            <w:r w:rsidR="000F3D4D">
              <w:t>,</w:t>
            </w:r>
            <w:r>
              <w:t xml:space="preserve"> received commendations</w:t>
            </w:r>
            <w:r w:rsidR="000F3D4D">
              <w:t>, and no citations/recommendations</w:t>
            </w:r>
            <w:r>
              <w:t xml:space="preserve"> </w:t>
            </w:r>
          </w:p>
        </w:tc>
        <w:tc>
          <w:tcPr>
            <w:tcW w:w="601" w:type="pct"/>
            <w:vAlign w:val="center"/>
          </w:tcPr>
          <w:p w14:paraId="4634CF80" w14:textId="77777777" w:rsidR="007302A4" w:rsidRPr="001D0AD2" w:rsidRDefault="00AB7696" w:rsidP="007302A4">
            <w:pPr>
              <w:jc w:val="center"/>
            </w:pPr>
            <w:r>
              <w:t>The program was reaccredited</w:t>
            </w:r>
            <w:r w:rsidR="000F3D4D">
              <w:t xml:space="preserve"> and received both commendations and citations/recommendations</w:t>
            </w:r>
          </w:p>
        </w:tc>
        <w:tc>
          <w:tcPr>
            <w:tcW w:w="495" w:type="pct"/>
            <w:gridSpan w:val="2"/>
            <w:vAlign w:val="center"/>
          </w:tcPr>
          <w:p w14:paraId="73093258" w14:textId="77777777" w:rsidR="007302A4" w:rsidRPr="001D0AD2" w:rsidRDefault="00AB7696" w:rsidP="007302A4">
            <w:pPr>
              <w:jc w:val="center"/>
            </w:pPr>
            <w:r>
              <w:t>The program was reaccredited and has several citations</w:t>
            </w:r>
            <w:r w:rsidR="000F3D4D">
              <w:t xml:space="preserve"> (</w:t>
            </w:r>
            <w:r w:rsidR="00BD3A69">
              <w:t>recommendations for improvement)</w:t>
            </w:r>
          </w:p>
        </w:tc>
        <w:tc>
          <w:tcPr>
            <w:tcW w:w="486" w:type="pct"/>
            <w:vAlign w:val="center"/>
          </w:tcPr>
          <w:p w14:paraId="42DD59CC" w14:textId="77777777" w:rsidR="007302A4" w:rsidRPr="001D0AD2" w:rsidRDefault="00AB7696" w:rsidP="007302A4">
            <w:pPr>
              <w:jc w:val="center"/>
            </w:pPr>
            <w:r>
              <w:t xml:space="preserve">The program was put on probation </w:t>
            </w:r>
          </w:p>
        </w:tc>
      </w:tr>
      <w:tr w:rsidR="003E36AE" w:rsidRPr="001D0AD2" w14:paraId="6E748735" w14:textId="77777777" w:rsidTr="003E36AE">
        <w:trPr>
          <w:trHeight w:val="1880"/>
        </w:trPr>
        <w:tc>
          <w:tcPr>
            <w:tcW w:w="585" w:type="pct"/>
            <w:vAlign w:val="center"/>
          </w:tcPr>
          <w:p w14:paraId="3CAC83B6" w14:textId="77777777" w:rsidR="003E36AE" w:rsidRPr="001D0AD2" w:rsidRDefault="003E36AE" w:rsidP="000F3D4D">
            <w:pPr>
              <w:rPr>
                <w:b/>
              </w:rPr>
            </w:pPr>
            <w:r w:rsidRPr="001D0AD2">
              <w:rPr>
                <w:b/>
              </w:rPr>
              <w:t xml:space="preserve">Findings of Last </w:t>
            </w:r>
            <w:r w:rsidR="000F3D4D">
              <w:rPr>
                <w:b/>
              </w:rPr>
              <w:t>Re-a</w:t>
            </w:r>
            <w:r w:rsidRPr="001D0AD2">
              <w:rPr>
                <w:b/>
              </w:rPr>
              <w:t>ccreditation Report</w:t>
            </w:r>
          </w:p>
        </w:tc>
        <w:tc>
          <w:tcPr>
            <w:tcW w:w="2163" w:type="pct"/>
          </w:tcPr>
          <w:p w14:paraId="4145A13A" w14:textId="77777777" w:rsidR="003E36AE" w:rsidRDefault="003E36AE" w:rsidP="007302A4">
            <w:r>
              <w:t xml:space="preserve"> </w:t>
            </w:r>
          </w:p>
          <w:p w14:paraId="27470C2F" w14:textId="77777777" w:rsidR="003E36AE" w:rsidRPr="009E125A" w:rsidRDefault="003E36AE" w:rsidP="007302A4">
            <w:r w:rsidRPr="009E125A">
              <w:t>Did the program make the required improvements</w:t>
            </w:r>
            <w:r>
              <w:t>?</w:t>
            </w:r>
            <w:r w:rsidR="008D0F11">
              <w:t xml:space="preserve"> (Box 4)</w:t>
            </w:r>
          </w:p>
        </w:tc>
        <w:tc>
          <w:tcPr>
            <w:tcW w:w="1271" w:type="pct"/>
            <w:gridSpan w:val="2"/>
            <w:vAlign w:val="center"/>
          </w:tcPr>
          <w:p w14:paraId="6BAB1FF1" w14:textId="77777777" w:rsidR="003E36AE" w:rsidRDefault="003E36AE" w:rsidP="007302A4">
            <w:pPr>
              <w:jc w:val="center"/>
            </w:pPr>
            <w:r>
              <w:t>The program was able to take actions to improve and received the needed support to take the actions</w:t>
            </w:r>
          </w:p>
          <w:p w14:paraId="1EF55B96" w14:textId="77777777" w:rsidR="003E36AE" w:rsidRDefault="003E36AE" w:rsidP="009E125A">
            <w:r>
              <w:t xml:space="preserve"> </w:t>
            </w:r>
          </w:p>
          <w:p w14:paraId="45C746DC" w14:textId="77777777" w:rsidR="003E36AE" w:rsidRDefault="003E36AE" w:rsidP="007302A4">
            <w:pPr>
              <w:jc w:val="center"/>
            </w:pPr>
          </w:p>
        </w:tc>
        <w:tc>
          <w:tcPr>
            <w:tcW w:w="495" w:type="pct"/>
            <w:gridSpan w:val="2"/>
            <w:vAlign w:val="center"/>
          </w:tcPr>
          <w:p w14:paraId="08F636B3" w14:textId="77777777" w:rsidR="003E36AE" w:rsidRDefault="003E36AE" w:rsidP="003E36AE">
            <w:pPr>
              <w:jc w:val="center"/>
            </w:pPr>
            <w:r>
              <w:t>The program was not able to take actions to improve because it did not get the support needed from the college</w:t>
            </w:r>
          </w:p>
        </w:tc>
        <w:tc>
          <w:tcPr>
            <w:tcW w:w="486" w:type="pct"/>
            <w:vAlign w:val="center"/>
          </w:tcPr>
          <w:p w14:paraId="689D1D28" w14:textId="77777777" w:rsidR="003E36AE" w:rsidRDefault="003E36AE" w:rsidP="007302A4">
            <w:pPr>
              <w:jc w:val="center"/>
            </w:pPr>
            <w:r>
              <w:t>The Program had the needed support to take actions but did not act or is limited in direction from the accreditor to take actions</w:t>
            </w:r>
          </w:p>
        </w:tc>
      </w:tr>
      <w:tr w:rsidR="0075133C" w:rsidRPr="001D0AD2" w14:paraId="1BBD5112" w14:textId="77777777" w:rsidTr="0075133C">
        <w:trPr>
          <w:trHeight w:val="1880"/>
        </w:trPr>
        <w:tc>
          <w:tcPr>
            <w:tcW w:w="585" w:type="pct"/>
            <w:vAlign w:val="center"/>
          </w:tcPr>
          <w:p w14:paraId="0773E9E1" w14:textId="77777777" w:rsidR="008D0F11" w:rsidRPr="001D0AD2" w:rsidRDefault="0075133C" w:rsidP="007302A4">
            <w:pPr>
              <w:rPr>
                <w:b/>
              </w:rPr>
            </w:pPr>
            <w:r>
              <w:rPr>
                <w:b/>
              </w:rPr>
              <w:t>Advisory Board</w:t>
            </w:r>
          </w:p>
        </w:tc>
        <w:tc>
          <w:tcPr>
            <w:tcW w:w="2163" w:type="pct"/>
          </w:tcPr>
          <w:p w14:paraId="04E00654" w14:textId="77777777" w:rsidR="0075133C" w:rsidRPr="00AB7696" w:rsidRDefault="0075133C" w:rsidP="007302A4"/>
          <w:p w14:paraId="215F70BA" w14:textId="77777777" w:rsidR="0075133C" w:rsidRDefault="0075133C" w:rsidP="0069436A">
            <w:pPr>
              <w:pStyle w:val="ListParagraph"/>
              <w:numPr>
                <w:ilvl w:val="0"/>
                <w:numId w:val="45"/>
              </w:numPr>
            </w:pPr>
            <w:r w:rsidRPr="00AB7696">
              <w:t>Did the program hold a</w:t>
            </w:r>
            <w:r w:rsidR="0069436A">
              <w:t>n annual advisory board meeting each year of the five-year cycle?</w:t>
            </w:r>
          </w:p>
          <w:p w14:paraId="6574497D" w14:textId="77777777" w:rsidR="0069436A" w:rsidRDefault="0069436A" w:rsidP="0069436A">
            <w:pPr>
              <w:pStyle w:val="ListParagraph"/>
              <w:numPr>
                <w:ilvl w:val="0"/>
                <w:numId w:val="45"/>
              </w:numPr>
            </w:pPr>
            <w:r>
              <w:t>Did the program submit the advisory board meeting minutes each year of the five-year cycle?</w:t>
            </w:r>
            <w:r w:rsidR="008D0F11">
              <w:t xml:space="preserve">  Did the program include the </w:t>
            </w:r>
            <w:r w:rsidR="00121F9D">
              <w:t>web address</w:t>
            </w:r>
            <w:r w:rsidR="008D0F11">
              <w:t>/link to the online minutes?</w:t>
            </w:r>
          </w:p>
          <w:p w14:paraId="393429E9" w14:textId="77777777" w:rsidR="008D0F11" w:rsidRDefault="008D0F11" w:rsidP="008D0F11"/>
          <w:p w14:paraId="21389FE5" w14:textId="77777777" w:rsidR="008D0F11" w:rsidRPr="00AB7696" w:rsidRDefault="00121F9D" w:rsidP="008D0F11">
            <w:r>
              <w:t>(Box 6)</w:t>
            </w:r>
          </w:p>
        </w:tc>
        <w:tc>
          <w:tcPr>
            <w:tcW w:w="1271" w:type="pct"/>
            <w:gridSpan w:val="2"/>
            <w:vAlign w:val="center"/>
          </w:tcPr>
          <w:p w14:paraId="145ADC47" w14:textId="77777777" w:rsidR="0075133C" w:rsidRDefault="0075133C" w:rsidP="007302A4">
            <w:pPr>
              <w:jc w:val="center"/>
            </w:pPr>
            <w:r>
              <w:t>Yes the program held an annual meeting of the advisory board</w:t>
            </w:r>
            <w:r w:rsidR="0069436A">
              <w:t xml:space="preserve"> and submitted the minutes</w:t>
            </w:r>
          </w:p>
        </w:tc>
        <w:tc>
          <w:tcPr>
            <w:tcW w:w="981" w:type="pct"/>
            <w:gridSpan w:val="3"/>
            <w:vAlign w:val="center"/>
          </w:tcPr>
          <w:p w14:paraId="7CC1393A" w14:textId="77777777" w:rsidR="0075133C" w:rsidRDefault="0075133C" w:rsidP="007302A4">
            <w:pPr>
              <w:jc w:val="center"/>
            </w:pPr>
            <w:r>
              <w:t>No, the program did not hold an annual meeting of the advisory board</w:t>
            </w:r>
            <w:r w:rsidR="0069436A">
              <w:t xml:space="preserve"> and/or did not submit the minutes</w:t>
            </w:r>
          </w:p>
        </w:tc>
      </w:tr>
      <w:tr w:rsidR="00121F9D" w:rsidRPr="001D0AD2" w14:paraId="73334ACE" w14:textId="77777777" w:rsidTr="00A06A30">
        <w:trPr>
          <w:trHeight w:val="1691"/>
        </w:trPr>
        <w:tc>
          <w:tcPr>
            <w:tcW w:w="585" w:type="pct"/>
            <w:vAlign w:val="center"/>
          </w:tcPr>
          <w:p w14:paraId="48DBE1B3" w14:textId="77777777" w:rsidR="00121F9D" w:rsidRDefault="00121F9D" w:rsidP="007302A4">
            <w:pPr>
              <w:rPr>
                <w:b/>
              </w:rPr>
            </w:pPr>
            <w:r>
              <w:rPr>
                <w:b/>
              </w:rPr>
              <w:lastRenderedPageBreak/>
              <w:t>Commendations from the Advisory Board</w:t>
            </w:r>
          </w:p>
        </w:tc>
        <w:tc>
          <w:tcPr>
            <w:tcW w:w="2163" w:type="pct"/>
          </w:tcPr>
          <w:p w14:paraId="366E78C7" w14:textId="77777777" w:rsidR="00121F9D" w:rsidRDefault="00121F9D" w:rsidP="0075133C"/>
          <w:p w14:paraId="471C4196" w14:textId="77777777" w:rsidR="00121F9D" w:rsidRDefault="00121F9D" w:rsidP="0075133C"/>
          <w:p w14:paraId="220CE26C" w14:textId="77777777" w:rsidR="00121F9D" w:rsidRDefault="00121F9D" w:rsidP="0075133C">
            <w:r>
              <w:t>Did the program receive commendations from the Advisory Board</w:t>
            </w:r>
          </w:p>
          <w:p w14:paraId="63571549" w14:textId="77777777" w:rsidR="00121F9D" w:rsidRDefault="00121F9D" w:rsidP="0075133C"/>
          <w:p w14:paraId="1ED8795F" w14:textId="566E69EE" w:rsidR="00121F9D" w:rsidRDefault="000D61A7" w:rsidP="0075133C">
            <w:r>
              <w:t>(</w:t>
            </w:r>
            <w:r w:rsidR="00121F9D">
              <w:t>Box 7</w:t>
            </w:r>
            <w:r>
              <w:t>)</w:t>
            </w:r>
          </w:p>
        </w:tc>
        <w:tc>
          <w:tcPr>
            <w:tcW w:w="1271" w:type="pct"/>
            <w:gridSpan w:val="2"/>
            <w:vAlign w:val="center"/>
          </w:tcPr>
          <w:p w14:paraId="71B501E8" w14:textId="77777777" w:rsidR="00121F9D" w:rsidRDefault="00121F9D" w:rsidP="0075133C">
            <w:pPr>
              <w:jc w:val="center"/>
            </w:pPr>
            <w:r>
              <w:t>The program received commendations</w:t>
            </w:r>
          </w:p>
        </w:tc>
        <w:tc>
          <w:tcPr>
            <w:tcW w:w="490" w:type="pct"/>
            <w:vAlign w:val="center"/>
          </w:tcPr>
          <w:p w14:paraId="48171DA9" w14:textId="77777777" w:rsidR="00121F9D" w:rsidRDefault="00121F9D" w:rsidP="0069436A">
            <w:pPr>
              <w:jc w:val="center"/>
            </w:pPr>
            <w:r>
              <w:t>N/A</w:t>
            </w:r>
          </w:p>
        </w:tc>
        <w:tc>
          <w:tcPr>
            <w:tcW w:w="491" w:type="pct"/>
            <w:gridSpan w:val="2"/>
            <w:vAlign w:val="center"/>
          </w:tcPr>
          <w:p w14:paraId="39D9CA51" w14:textId="77777777" w:rsidR="00121F9D" w:rsidRDefault="00121F9D" w:rsidP="0069436A">
            <w:pPr>
              <w:jc w:val="center"/>
            </w:pPr>
            <w:r>
              <w:t>N/A</w:t>
            </w:r>
          </w:p>
        </w:tc>
      </w:tr>
      <w:tr w:rsidR="0069436A" w:rsidRPr="001D0AD2" w14:paraId="30E1390B" w14:textId="77777777" w:rsidTr="00A06A30">
        <w:trPr>
          <w:trHeight w:val="1691"/>
        </w:trPr>
        <w:tc>
          <w:tcPr>
            <w:tcW w:w="585" w:type="pct"/>
            <w:vAlign w:val="center"/>
          </w:tcPr>
          <w:p w14:paraId="11C9C8AF" w14:textId="77777777" w:rsidR="0069436A" w:rsidRDefault="0069436A" w:rsidP="007302A4">
            <w:pPr>
              <w:rPr>
                <w:b/>
              </w:rPr>
            </w:pPr>
            <w:r>
              <w:rPr>
                <w:b/>
              </w:rPr>
              <w:t>Recommendations from the Advisory Board</w:t>
            </w:r>
          </w:p>
        </w:tc>
        <w:tc>
          <w:tcPr>
            <w:tcW w:w="2163" w:type="pct"/>
          </w:tcPr>
          <w:p w14:paraId="0524A131" w14:textId="77777777" w:rsidR="0069436A" w:rsidRDefault="0069436A" w:rsidP="0075133C">
            <w:r>
              <w:t xml:space="preserve"> </w:t>
            </w:r>
          </w:p>
          <w:p w14:paraId="69489071" w14:textId="77777777" w:rsidR="0069436A" w:rsidRDefault="0069436A" w:rsidP="0075133C">
            <w:r w:rsidRPr="009E125A">
              <w:t xml:space="preserve">Did the program </w:t>
            </w:r>
            <w:r>
              <w:t>act on or investigate</w:t>
            </w:r>
            <w:r w:rsidRPr="009E125A">
              <w:t xml:space="preserve"> the </w:t>
            </w:r>
            <w:r>
              <w:t>recommendations made by the Advisory Board?</w:t>
            </w:r>
          </w:p>
          <w:p w14:paraId="1FDA2F5F" w14:textId="77777777" w:rsidR="00121F9D" w:rsidRDefault="00121F9D" w:rsidP="0075133C"/>
          <w:p w14:paraId="10580DB5" w14:textId="67CD71E6" w:rsidR="00121F9D" w:rsidRDefault="000D61A7" w:rsidP="0075133C">
            <w:r>
              <w:t>(</w:t>
            </w:r>
            <w:r w:rsidR="00121F9D">
              <w:t>Box 8 and 9</w:t>
            </w:r>
            <w:r>
              <w:t>)</w:t>
            </w:r>
          </w:p>
          <w:p w14:paraId="1D128317" w14:textId="77777777" w:rsidR="00121F9D" w:rsidRPr="00AB7696" w:rsidRDefault="00121F9D" w:rsidP="0075133C"/>
        </w:tc>
        <w:tc>
          <w:tcPr>
            <w:tcW w:w="1271" w:type="pct"/>
            <w:gridSpan w:val="2"/>
            <w:vAlign w:val="center"/>
          </w:tcPr>
          <w:p w14:paraId="6A3BD4E2" w14:textId="77777777" w:rsidR="0069436A" w:rsidRDefault="0069436A" w:rsidP="0075133C">
            <w:pPr>
              <w:jc w:val="center"/>
            </w:pPr>
            <w:r>
              <w:t>The program was able to take actions or investigate the recommendations and received the needed support to proceed.</w:t>
            </w:r>
          </w:p>
          <w:p w14:paraId="1462BF8A" w14:textId="77777777" w:rsidR="0069436A" w:rsidRDefault="0069436A" w:rsidP="007302A4">
            <w:pPr>
              <w:jc w:val="center"/>
            </w:pPr>
          </w:p>
        </w:tc>
        <w:tc>
          <w:tcPr>
            <w:tcW w:w="490" w:type="pct"/>
            <w:vAlign w:val="center"/>
          </w:tcPr>
          <w:p w14:paraId="2B5AD804" w14:textId="77777777" w:rsidR="0069436A" w:rsidRDefault="0069436A" w:rsidP="0069436A">
            <w:pPr>
              <w:jc w:val="center"/>
            </w:pPr>
            <w:r>
              <w:t xml:space="preserve">The program was not able to take actions or investigate because it did not get the support needed </w:t>
            </w:r>
          </w:p>
        </w:tc>
        <w:tc>
          <w:tcPr>
            <w:tcW w:w="491" w:type="pct"/>
            <w:gridSpan w:val="2"/>
            <w:vAlign w:val="center"/>
          </w:tcPr>
          <w:p w14:paraId="571DE4D9" w14:textId="77777777" w:rsidR="0069436A" w:rsidRDefault="0069436A" w:rsidP="0069436A">
            <w:pPr>
              <w:jc w:val="center"/>
            </w:pPr>
            <w:r>
              <w:t>The Program had the needed support to take actions but did not act or is limited in direction from the advisory board  to take actions</w:t>
            </w:r>
          </w:p>
        </w:tc>
      </w:tr>
      <w:tr w:rsidR="00A06A30" w:rsidRPr="001D0AD2" w14:paraId="24891712" w14:textId="77777777" w:rsidTr="00A06A30">
        <w:trPr>
          <w:trHeight w:val="3752"/>
        </w:trPr>
        <w:tc>
          <w:tcPr>
            <w:tcW w:w="585" w:type="pct"/>
            <w:shd w:val="clear" w:color="auto" w:fill="auto"/>
            <w:vAlign w:val="center"/>
          </w:tcPr>
          <w:p w14:paraId="4B56172A" w14:textId="77777777" w:rsidR="00A06A30" w:rsidRPr="001D0AD2" w:rsidRDefault="00A06A30" w:rsidP="00673856">
            <w:pPr>
              <w:rPr>
                <w:b/>
              </w:rPr>
            </w:pPr>
            <w:r w:rsidRPr="001D0AD2">
              <w:rPr>
                <w:b/>
              </w:rPr>
              <w:t>Regional Labor Demand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40C37AA1" w14:textId="77777777" w:rsidR="00A06A30" w:rsidRDefault="00A06A30" w:rsidP="00A06A30">
            <w:pPr>
              <w:rPr>
                <w:w w:val="105"/>
                <w:sz w:val="21"/>
                <w:szCs w:val="21"/>
              </w:rPr>
            </w:pPr>
            <w:r w:rsidRPr="001D0AD2">
              <w:rPr>
                <w:w w:val="105"/>
                <w:sz w:val="21"/>
                <w:szCs w:val="21"/>
              </w:rPr>
              <w:t>What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does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the</w:t>
            </w:r>
            <w:r w:rsidRPr="001D0AD2">
              <w:rPr>
                <w:spacing w:val="-4"/>
                <w:w w:val="105"/>
                <w:sz w:val="21"/>
                <w:szCs w:val="21"/>
              </w:rPr>
              <w:t xml:space="preserve"> </w:t>
            </w:r>
            <w:proofErr w:type="gramStart"/>
            <w:r>
              <w:rPr>
                <w:w w:val="105"/>
                <w:sz w:val="21"/>
                <w:szCs w:val="21"/>
              </w:rPr>
              <w:t>5 year</w:t>
            </w:r>
            <w:proofErr w:type="gramEnd"/>
            <w:r>
              <w:rPr>
                <w:w w:val="105"/>
                <w:sz w:val="21"/>
                <w:szCs w:val="21"/>
              </w:rPr>
              <w:t xml:space="preserve"> labor market demand</w:t>
            </w:r>
            <w:r w:rsidRPr="001D0AD2">
              <w:rPr>
                <w:w w:val="105"/>
                <w:sz w:val="21"/>
                <w:szCs w:val="21"/>
              </w:rPr>
              <w:t xml:space="preserve"> data</w:t>
            </w:r>
            <w:r w:rsidRPr="001D0AD2">
              <w:rPr>
                <w:spacing w:val="-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trend</w:t>
            </w:r>
            <w:r w:rsidRPr="001D0AD2">
              <w:rPr>
                <w:spacing w:val="-1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indicate?</w:t>
            </w:r>
          </w:p>
          <w:p w14:paraId="26443A32" w14:textId="77777777" w:rsidR="00121F9D" w:rsidRDefault="00121F9D" w:rsidP="00A06A30">
            <w:pPr>
              <w:rPr>
                <w:w w:val="105"/>
                <w:sz w:val="21"/>
                <w:szCs w:val="21"/>
              </w:rPr>
            </w:pPr>
          </w:p>
          <w:p w14:paraId="2279637D" w14:textId="01516939" w:rsidR="00121F9D" w:rsidRPr="001D0AD2" w:rsidRDefault="000D61A7" w:rsidP="00A06A30">
            <w:pPr>
              <w:rPr>
                <w:b/>
              </w:rPr>
            </w:pPr>
            <w:r>
              <w:rPr>
                <w:w w:val="105"/>
                <w:sz w:val="21"/>
                <w:szCs w:val="21"/>
              </w:rPr>
              <w:t>(</w:t>
            </w:r>
            <w:r w:rsidR="00121F9D">
              <w:rPr>
                <w:w w:val="105"/>
                <w:sz w:val="21"/>
                <w:szCs w:val="21"/>
              </w:rPr>
              <w:t>Question 1 under Forecasting Data</w:t>
            </w:r>
            <w:r>
              <w:rPr>
                <w:w w:val="105"/>
                <w:sz w:val="21"/>
                <w:szCs w:val="21"/>
              </w:rPr>
              <w:t>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25EA654A" w14:textId="77777777" w:rsidR="00A06A30" w:rsidRPr="001D0AD2" w:rsidRDefault="00A06A30" w:rsidP="00A06A30">
            <w:r w:rsidRPr="001D0AD2">
              <w:t xml:space="preserve">Labor demand </w:t>
            </w:r>
            <w:r>
              <w:t>has an upward trend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2C3C882C" w14:textId="77777777" w:rsidR="00A06A30" w:rsidRPr="001D0AD2" w:rsidRDefault="00A06A30" w:rsidP="00A06A30">
            <w:r w:rsidRPr="001D0AD2">
              <w:t xml:space="preserve">Labor demand </w:t>
            </w:r>
            <w:r>
              <w:t xml:space="preserve">is projected to be flat </w:t>
            </w:r>
          </w:p>
        </w:tc>
        <w:tc>
          <w:tcPr>
            <w:tcW w:w="981" w:type="pct"/>
            <w:gridSpan w:val="3"/>
            <w:shd w:val="clear" w:color="auto" w:fill="auto"/>
            <w:vAlign w:val="center"/>
          </w:tcPr>
          <w:p w14:paraId="2940D3FB" w14:textId="77777777" w:rsidR="00A06A30" w:rsidRPr="001D0AD2" w:rsidRDefault="00A06A30" w:rsidP="00A06A30">
            <w:pPr>
              <w:jc w:val="center"/>
            </w:pPr>
            <w:r>
              <w:t>Labor demand is projected to decrease.</w:t>
            </w:r>
          </w:p>
          <w:p w14:paraId="37110F6A" w14:textId="77777777" w:rsidR="00A06A30" w:rsidRPr="001D0AD2" w:rsidRDefault="00A06A30" w:rsidP="00A06A30">
            <w:pPr>
              <w:jc w:val="center"/>
            </w:pPr>
          </w:p>
        </w:tc>
      </w:tr>
      <w:tr w:rsidR="0069436A" w:rsidRPr="001D0AD2" w14:paraId="6790C03B" w14:textId="77777777" w:rsidTr="003C37E2">
        <w:trPr>
          <w:trHeight w:val="4099"/>
        </w:trPr>
        <w:tc>
          <w:tcPr>
            <w:tcW w:w="585" w:type="pct"/>
            <w:shd w:val="clear" w:color="auto" w:fill="auto"/>
            <w:vAlign w:val="center"/>
          </w:tcPr>
          <w:p w14:paraId="3A46E4E8" w14:textId="77777777" w:rsidR="0069436A" w:rsidRPr="001D0AD2" w:rsidRDefault="0069436A" w:rsidP="007302A4">
            <w:pPr>
              <w:rPr>
                <w:b/>
              </w:rPr>
            </w:pPr>
            <w:r w:rsidRPr="001D0AD2">
              <w:rPr>
                <w:b/>
              </w:rPr>
              <w:lastRenderedPageBreak/>
              <w:t>Regional Labor Demand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4CC86A2D" w14:textId="77777777" w:rsidR="0069436A" w:rsidRPr="001D0AD2" w:rsidRDefault="0069436A" w:rsidP="007302A4">
            <w:pPr>
              <w:rPr>
                <w:b/>
              </w:rPr>
            </w:pPr>
            <w:r w:rsidRPr="001D0AD2">
              <w:rPr>
                <w:b/>
              </w:rPr>
              <w:t>Narrative Criteria</w:t>
            </w:r>
          </w:p>
          <w:p w14:paraId="3F9E2EA4" w14:textId="77777777" w:rsidR="0069436A" w:rsidRPr="001D0AD2" w:rsidRDefault="0069436A" w:rsidP="007302A4">
            <w:r w:rsidRPr="001D0AD2">
              <w:t>Narrative demonstrates…</w:t>
            </w:r>
          </w:p>
          <w:p w14:paraId="327031CE" w14:textId="77777777" w:rsidR="0069436A" w:rsidRPr="001D0AD2" w:rsidRDefault="0069436A" w:rsidP="007302A4">
            <w:pPr>
              <w:pStyle w:val="ListParagraph"/>
              <w:numPr>
                <w:ilvl w:val="0"/>
                <w:numId w:val="17"/>
              </w:numPr>
            </w:pPr>
            <w:r w:rsidRPr="001D0AD2">
              <w:t>An understanding of the trend</w:t>
            </w:r>
          </w:p>
          <w:p w14:paraId="153378B7" w14:textId="77777777" w:rsidR="0069436A" w:rsidRDefault="0069436A" w:rsidP="007302A4">
            <w:pPr>
              <w:pStyle w:val="ListParagraph"/>
              <w:numPr>
                <w:ilvl w:val="0"/>
                <w:numId w:val="17"/>
              </w:numPr>
            </w:pPr>
            <w:r w:rsidRPr="001D0AD2">
              <w:t xml:space="preserve">Reason for the trend(s) are provided </w:t>
            </w:r>
          </w:p>
          <w:p w14:paraId="72AAC5E4" w14:textId="77777777" w:rsidR="004642CA" w:rsidRPr="001D0AD2" w:rsidRDefault="004642CA" w:rsidP="007302A4">
            <w:pPr>
              <w:pStyle w:val="ListParagraph"/>
              <w:numPr>
                <w:ilvl w:val="0"/>
                <w:numId w:val="17"/>
              </w:numPr>
            </w:pPr>
            <w:r>
              <w:t>An understanding of the occupation(s)</w:t>
            </w:r>
          </w:p>
          <w:p w14:paraId="1C76ABA0" w14:textId="77777777" w:rsidR="0069436A" w:rsidRPr="001D0AD2" w:rsidRDefault="0069436A" w:rsidP="007302A4">
            <w:pPr>
              <w:rPr>
                <w:b/>
              </w:rPr>
            </w:pPr>
          </w:p>
          <w:p w14:paraId="0FA2CCE7" w14:textId="77777777" w:rsidR="0069436A" w:rsidRPr="001D0AD2" w:rsidRDefault="0069436A" w:rsidP="007302A4">
            <w:pPr>
              <w:rPr>
                <w:b/>
              </w:rPr>
            </w:pPr>
            <w:r w:rsidRPr="001D0AD2">
              <w:rPr>
                <w:b/>
              </w:rPr>
              <w:t>Definitions, Examples and Explanations</w:t>
            </w:r>
          </w:p>
          <w:p w14:paraId="739B8119" w14:textId="77777777" w:rsidR="0069436A" w:rsidRPr="001D0AD2" w:rsidRDefault="0069436A" w:rsidP="007302A4">
            <w:r w:rsidRPr="001D0AD2">
              <w:t>Narrative reasons could reflect:</w:t>
            </w:r>
          </w:p>
          <w:p w14:paraId="2FB48B5A" w14:textId="77777777" w:rsidR="0069436A" w:rsidRDefault="00A06A30" w:rsidP="00A06A30">
            <w:pPr>
              <w:pStyle w:val="ListParagraph"/>
              <w:numPr>
                <w:ilvl w:val="0"/>
                <w:numId w:val="12"/>
              </w:numPr>
            </w:pPr>
            <w:r>
              <w:t>Show</w:t>
            </w:r>
            <w:r w:rsidR="004642CA">
              <w:t>s an</w:t>
            </w:r>
            <w:r>
              <w:t xml:space="preserve"> awareness of changes in the industry</w:t>
            </w:r>
            <w:r w:rsidR="004642CA">
              <w:t>/occupation</w:t>
            </w:r>
          </w:p>
          <w:p w14:paraId="3C52CB7F" w14:textId="77777777" w:rsidR="00A06A30" w:rsidRDefault="004642CA" w:rsidP="00A06A30">
            <w:pPr>
              <w:pStyle w:val="ListParagraph"/>
              <w:numPr>
                <w:ilvl w:val="0"/>
                <w:numId w:val="12"/>
              </w:numPr>
            </w:pPr>
            <w:r>
              <w:t>Shows an awareness of legislative policy changes</w:t>
            </w:r>
          </w:p>
          <w:p w14:paraId="4F558BC5" w14:textId="77777777" w:rsidR="004642CA" w:rsidRDefault="004642CA" w:rsidP="00A06A30">
            <w:pPr>
              <w:pStyle w:val="ListParagraph"/>
              <w:numPr>
                <w:ilvl w:val="0"/>
                <w:numId w:val="12"/>
              </w:numPr>
            </w:pPr>
            <w:r>
              <w:t>New growth in the sector</w:t>
            </w:r>
          </w:p>
          <w:p w14:paraId="1FDFED18" w14:textId="77777777" w:rsidR="004642CA" w:rsidRDefault="004642CA" w:rsidP="00A06A30">
            <w:pPr>
              <w:pStyle w:val="ListParagraph"/>
              <w:numPr>
                <w:ilvl w:val="0"/>
                <w:numId w:val="12"/>
              </w:numPr>
            </w:pPr>
            <w:r>
              <w:t>Changes in demographics such as birth rates, new residents</w:t>
            </w:r>
          </w:p>
          <w:p w14:paraId="6C97741A" w14:textId="77777777" w:rsidR="00121F9D" w:rsidRDefault="00121F9D" w:rsidP="00121F9D"/>
          <w:p w14:paraId="094E071B" w14:textId="146708A1" w:rsidR="00121F9D" w:rsidRPr="00A06A30" w:rsidRDefault="000D61A7" w:rsidP="00121F9D">
            <w:r>
              <w:t>(</w:t>
            </w:r>
            <w:r w:rsidR="00121F9D">
              <w:t>Box 10</w:t>
            </w:r>
            <w:r>
              <w:t>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11733B74" w14:textId="77777777" w:rsidR="0069436A" w:rsidRPr="001D0AD2" w:rsidRDefault="0069436A" w:rsidP="007302A4">
            <w:r w:rsidRPr="001D0AD2"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0CBC7DCD" w14:textId="77777777" w:rsidR="0069436A" w:rsidRPr="001D0AD2" w:rsidRDefault="004642CA" w:rsidP="007302A4">
            <w:r>
              <w:t>The narrative includes all 3</w:t>
            </w:r>
            <w:r w:rsidR="0069436A" w:rsidRPr="001D0AD2">
              <w:t xml:space="preserve">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3632DED7" w14:textId="77777777" w:rsidR="0069436A" w:rsidRPr="001D0AD2" w:rsidRDefault="0069436A" w:rsidP="007302A4">
            <w:pPr>
              <w:jc w:val="center"/>
            </w:pPr>
            <w:r w:rsidRPr="001D0AD2">
              <w:t xml:space="preserve">The narrative includes 2 of the criteria 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589BAEE1" w14:textId="77777777" w:rsidR="0069436A" w:rsidRPr="001D0AD2" w:rsidRDefault="0069436A" w:rsidP="007302A4">
            <w:pPr>
              <w:jc w:val="center"/>
            </w:pPr>
            <w:r w:rsidRPr="001D0AD2">
              <w:t>The narrative includes fewer than 2 of the criteria</w:t>
            </w:r>
          </w:p>
        </w:tc>
      </w:tr>
      <w:tr w:rsidR="007665D2" w:rsidRPr="001D0AD2" w14:paraId="351A6C81" w14:textId="77777777" w:rsidTr="007665D2">
        <w:tc>
          <w:tcPr>
            <w:tcW w:w="585" w:type="pct"/>
            <w:shd w:val="clear" w:color="auto" w:fill="auto"/>
            <w:vAlign w:val="center"/>
          </w:tcPr>
          <w:p w14:paraId="372B971D" w14:textId="77777777" w:rsidR="007665D2" w:rsidRPr="001D0AD2" w:rsidRDefault="007665D2" w:rsidP="007665D2">
            <w:pPr>
              <w:rPr>
                <w:b/>
              </w:rPr>
            </w:pPr>
            <w:r w:rsidRPr="001D0AD2">
              <w:rPr>
                <w:b/>
              </w:rPr>
              <w:t xml:space="preserve">Regional Labor Supply </w:t>
            </w:r>
          </w:p>
          <w:p w14:paraId="1E50FACB" w14:textId="77777777" w:rsidR="007665D2" w:rsidRPr="001D0AD2" w:rsidRDefault="007665D2" w:rsidP="007302A4">
            <w:pPr>
              <w:rPr>
                <w:b/>
              </w:rPr>
            </w:pPr>
          </w:p>
        </w:tc>
        <w:tc>
          <w:tcPr>
            <w:tcW w:w="2163" w:type="pct"/>
            <w:shd w:val="clear" w:color="auto" w:fill="auto"/>
            <w:vAlign w:val="center"/>
          </w:tcPr>
          <w:p w14:paraId="23B20D9F" w14:textId="77777777" w:rsidR="007665D2" w:rsidRDefault="007665D2" w:rsidP="007302A4">
            <w:pPr>
              <w:rPr>
                <w:w w:val="105"/>
                <w:sz w:val="21"/>
                <w:szCs w:val="21"/>
              </w:rPr>
            </w:pPr>
            <w:r w:rsidRPr="001D0AD2">
              <w:rPr>
                <w:w w:val="105"/>
                <w:sz w:val="21"/>
                <w:szCs w:val="21"/>
              </w:rPr>
              <w:t>What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does</w:t>
            </w:r>
            <w:r w:rsidRPr="001D0AD2">
              <w:rPr>
                <w:spacing w:val="-5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the</w:t>
            </w:r>
            <w:r w:rsidRPr="001D0AD2">
              <w:rPr>
                <w:spacing w:val="-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pipeline data</w:t>
            </w:r>
            <w:r w:rsidRPr="001D0AD2">
              <w:rPr>
                <w:spacing w:val="-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trend</w:t>
            </w:r>
            <w:r w:rsidRPr="001D0AD2">
              <w:rPr>
                <w:spacing w:val="-14"/>
                <w:w w:val="105"/>
                <w:sz w:val="21"/>
                <w:szCs w:val="21"/>
              </w:rPr>
              <w:t xml:space="preserve"> </w:t>
            </w:r>
            <w:r w:rsidRPr="001D0AD2">
              <w:rPr>
                <w:w w:val="105"/>
                <w:sz w:val="21"/>
                <w:szCs w:val="21"/>
              </w:rPr>
              <w:t>indicate?</w:t>
            </w:r>
          </w:p>
          <w:p w14:paraId="00C1585E" w14:textId="7CFB111A" w:rsidR="00121F9D" w:rsidRPr="001D0AD2" w:rsidRDefault="000D61A7" w:rsidP="007302A4">
            <w:pPr>
              <w:rPr>
                <w:b/>
              </w:rPr>
            </w:pPr>
            <w:r>
              <w:rPr>
                <w:w w:val="105"/>
                <w:sz w:val="21"/>
                <w:szCs w:val="21"/>
              </w:rPr>
              <w:t>(</w:t>
            </w:r>
            <w:r w:rsidR="00121F9D">
              <w:rPr>
                <w:w w:val="105"/>
                <w:sz w:val="21"/>
                <w:szCs w:val="21"/>
              </w:rPr>
              <w:t>Question above Box 11</w:t>
            </w:r>
            <w:r>
              <w:rPr>
                <w:w w:val="105"/>
                <w:sz w:val="21"/>
                <w:szCs w:val="21"/>
              </w:rPr>
              <w:t>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1467CC31" w14:textId="77777777" w:rsidR="007665D2" w:rsidRPr="001D0AD2" w:rsidRDefault="007665D2" w:rsidP="007665D2">
            <w:r w:rsidRPr="001D0AD2">
              <w:t xml:space="preserve">Labor </w:t>
            </w:r>
            <w:r>
              <w:t>supply</w:t>
            </w:r>
            <w:r w:rsidRPr="001D0AD2">
              <w:t xml:space="preserve"> </w:t>
            </w:r>
            <w:r>
              <w:t>has a downward trend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6D113690" w14:textId="77777777" w:rsidR="007665D2" w:rsidRPr="001D0AD2" w:rsidRDefault="007665D2" w:rsidP="007665D2">
            <w:r w:rsidRPr="001D0AD2">
              <w:t xml:space="preserve">Labor </w:t>
            </w:r>
            <w:r>
              <w:t>supply</w:t>
            </w:r>
            <w:r w:rsidRPr="001D0AD2">
              <w:t xml:space="preserve"> </w:t>
            </w:r>
            <w:r>
              <w:t xml:space="preserve">is projected to be flat </w:t>
            </w:r>
          </w:p>
        </w:tc>
        <w:tc>
          <w:tcPr>
            <w:tcW w:w="981" w:type="pct"/>
            <w:gridSpan w:val="3"/>
            <w:shd w:val="clear" w:color="auto" w:fill="auto"/>
            <w:vAlign w:val="center"/>
          </w:tcPr>
          <w:p w14:paraId="48671195" w14:textId="77777777" w:rsidR="007665D2" w:rsidRPr="001D0AD2" w:rsidRDefault="007665D2" w:rsidP="007665D2">
            <w:pPr>
              <w:jc w:val="center"/>
            </w:pPr>
            <w:r>
              <w:t>Labor supply is projected to increase</w:t>
            </w:r>
          </w:p>
        </w:tc>
      </w:tr>
      <w:tr w:rsidR="007665D2" w:rsidRPr="001D0AD2" w14:paraId="3240BF0E" w14:textId="77777777" w:rsidTr="003C37E2">
        <w:tc>
          <w:tcPr>
            <w:tcW w:w="585" w:type="pct"/>
            <w:shd w:val="clear" w:color="auto" w:fill="auto"/>
            <w:vAlign w:val="center"/>
          </w:tcPr>
          <w:p w14:paraId="51C14F81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 xml:space="preserve">Regional Labor Supply </w:t>
            </w:r>
          </w:p>
          <w:p w14:paraId="0013DC03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14EC11E5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3F773783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5B99825C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2B2AEF05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2920665D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5B03C591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3ABF25F7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522049D9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3BBDF0DC" w14:textId="77777777" w:rsidR="007665D2" w:rsidRPr="001D0AD2" w:rsidRDefault="007665D2" w:rsidP="007302A4">
            <w:pPr>
              <w:rPr>
                <w:b/>
                <w:strike/>
              </w:rPr>
            </w:pPr>
          </w:p>
          <w:p w14:paraId="00CDF866" w14:textId="77777777" w:rsidR="007665D2" w:rsidRPr="001D0AD2" w:rsidRDefault="007665D2" w:rsidP="007302A4">
            <w:pPr>
              <w:rPr>
                <w:b/>
                <w:strike/>
              </w:rPr>
            </w:pPr>
          </w:p>
        </w:tc>
        <w:tc>
          <w:tcPr>
            <w:tcW w:w="2163" w:type="pct"/>
            <w:shd w:val="clear" w:color="auto" w:fill="auto"/>
            <w:vAlign w:val="center"/>
          </w:tcPr>
          <w:p w14:paraId="78BF17AD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Narrative Criteria</w:t>
            </w:r>
          </w:p>
          <w:p w14:paraId="55FC31A6" w14:textId="77777777" w:rsidR="007665D2" w:rsidRPr="001D0AD2" w:rsidRDefault="007665D2" w:rsidP="007302A4">
            <w:r w:rsidRPr="001D0AD2">
              <w:t>Narrative demonstrates…</w:t>
            </w:r>
          </w:p>
          <w:p w14:paraId="47097E9A" w14:textId="77777777" w:rsidR="007665D2" w:rsidRPr="001D0AD2" w:rsidRDefault="007665D2" w:rsidP="007665D2">
            <w:pPr>
              <w:pStyle w:val="ListParagraph"/>
              <w:numPr>
                <w:ilvl w:val="0"/>
                <w:numId w:val="46"/>
              </w:numPr>
            </w:pPr>
            <w:r w:rsidRPr="001D0AD2">
              <w:t>An understanding of the trend</w:t>
            </w:r>
          </w:p>
          <w:p w14:paraId="524AB6DB" w14:textId="77777777" w:rsidR="007665D2" w:rsidRPr="001D0AD2" w:rsidRDefault="007665D2" w:rsidP="007665D2">
            <w:pPr>
              <w:pStyle w:val="ListParagraph"/>
              <w:numPr>
                <w:ilvl w:val="0"/>
                <w:numId w:val="46"/>
              </w:numPr>
            </w:pPr>
            <w:r w:rsidRPr="001D0AD2">
              <w:t xml:space="preserve">Reason for the trend(s) are provided </w:t>
            </w:r>
          </w:p>
          <w:p w14:paraId="1755D264" w14:textId="77777777" w:rsidR="007665D2" w:rsidRPr="001D0AD2" w:rsidRDefault="007665D2" w:rsidP="007665D2">
            <w:pPr>
              <w:pStyle w:val="ListParagraph"/>
              <w:numPr>
                <w:ilvl w:val="0"/>
                <w:numId w:val="46"/>
              </w:numPr>
            </w:pPr>
            <w:r>
              <w:t>An understanding of the regional output/supply</w:t>
            </w:r>
          </w:p>
          <w:p w14:paraId="52751035" w14:textId="77777777" w:rsidR="007665D2" w:rsidRPr="001D0AD2" w:rsidRDefault="007665D2" w:rsidP="007302A4">
            <w:pPr>
              <w:rPr>
                <w:b/>
              </w:rPr>
            </w:pPr>
          </w:p>
          <w:p w14:paraId="6FFB9ED6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Definitions, Examples and Explanations</w:t>
            </w:r>
          </w:p>
          <w:p w14:paraId="230972ED" w14:textId="77777777" w:rsidR="007665D2" w:rsidRPr="001D0AD2" w:rsidRDefault="007665D2" w:rsidP="007302A4">
            <w:r w:rsidRPr="001D0AD2">
              <w:t>Narrative reasons could reflect:</w:t>
            </w:r>
          </w:p>
          <w:p w14:paraId="3C8AB940" w14:textId="77777777" w:rsidR="007665D2" w:rsidRDefault="007665D2" w:rsidP="007665D2">
            <w:pPr>
              <w:pStyle w:val="ListParagraph"/>
              <w:numPr>
                <w:ilvl w:val="0"/>
                <w:numId w:val="12"/>
              </w:numPr>
            </w:pPr>
            <w:r>
              <w:t>Shows an awareness of the educational system in the region</w:t>
            </w:r>
          </w:p>
          <w:p w14:paraId="30F1AD35" w14:textId="77777777" w:rsidR="007665D2" w:rsidRDefault="007665D2" w:rsidP="007665D2">
            <w:pPr>
              <w:pStyle w:val="ListParagraph"/>
              <w:numPr>
                <w:ilvl w:val="0"/>
                <w:numId w:val="12"/>
              </w:numPr>
            </w:pPr>
            <w:r>
              <w:t>Shows an awareness of legislative policy changes</w:t>
            </w:r>
          </w:p>
          <w:p w14:paraId="428EA5BE" w14:textId="77777777" w:rsidR="007665D2" w:rsidRDefault="007665D2" w:rsidP="007665D2">
            <w:pPr>
              <w:pStyle w:val="ListParagraph"/>
              <w:numPr>
                <w:ilvl w:val="0"/>
                <w:numId w:val="12"/>
              </w:numPr>
            </w:pPr>
            <w:r>
              <w:t>Changes in occupation wages</w:t>
            </w:r>
          </w:p>
          <w:p w14:paraId="75793B8B" w14:textId="77777777" w:rsidR="007665D2" w:rsidRPr="00121F9D" w:rsidRDefault="007665D2" w:rsidP="007665D2">
            <w:pPr>
              <w:pStyle w:val="ListParagraph"/>
              <w:numPr>
                <w:ilvl w:val="0"/>
                <w:numId w:val="12"/>
              </w:numPr>
              <w:rPr>
                <w:b/>
                <w:strike/>
              </w:rPr>
            </w:pPr>
            <w:r>
              <w:t>Changes in demographics such as new residents</w:t>
            </w:r>
          </w:p>
          <w:p w14:paraId="46EE3550" w14:textId="4DC639CD" w:rsidR="00121F9D" w:rsidRPr="00121F9D" w:rsidRDefault="000D61A7" w:rsidP="00121F9D">
            <w:r>
              <w:t>(</w:t>
            </w:r>
            <w:r w:rsidR="00121F9D" w:rsidRPr="00121F9D">
              <w:t>Box 11</w:t>
            </w:r>
            <w:r>
              <w:t>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3B80149B" w14:textId="77777777" w:rsidR="007665D2" w:rsidRPr="001D0AD2" w:rsidRDefault="007665D2" w:rsidP="007302A4">
            <w:pPr>
              <w:rPr>
                <w:strike/>
              </w:rPr>
            </w:pPr>
            <w:r w:rsidRPr="001D0AD2"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3BA35048" w14:textId="77777777" w:rsidR="007665D2" w:rsidRPr="001D0AD2" w:rsidRDefault="007665D2" w:rsidP="007302A4">
            <w:pPr>
              <w:rPr>
                <w:strike/>
              </w:rPr>
            </w:pPr>
            <w:r w:rsidRPr="001D0AD2">
              <w:t>The narrative includes all 3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034BA90F" w14:textId="77777777" w:rsidR="007665D2" w:rsidRPr="001D0AD2" w:rsidRDefault="007665D2" w:rsidP="007302A4">
            <w:pPr>
              <w:rPr>
                <w:strike/>
              </w:rPr>
            </w:pPr>
            <w:r w:rsidRPr="001D0AD2">
              <w:t>The narrative includes 2 of the criteria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08A16232" w14:textId="77777777" w:rsidR="007665D2" w:rsidRPr="001D0AD2" w:rsidRDefault="007665D2" w:rsidP="007302A4">
            <w:pPr>
              <w:rPr>
                <w:strike/>
              </w:rPr>
            </w:pPr>
            <w:r w:rsidRPr="001D0AD2">
              <w:t>The narrative includes fewer than 2 of the criteria</w:t>
            </w:r>
          </w:p>
        </w:tc>
      </w:tr>
      <w:tr w:rsidR="00093DF2" w:rsidRPr="001D0AD2" w14:paraId="2CA96F18" w14:textId="77777777" w:rsidTr="00093DF2">
        <w:tc>
          <w:tcPr>
            <w:tcW w:w="585" w:type="pct"/>
            <w:shd w:val="clear" w:color="auto" w:fill="auto"/>
            <w:vAlign w:val="center"/>
          </w:tcPr>
          <w:p w14:paraId="78EE50F8" w14:textId="77777777" w:rsidR="00093DF2" w:rsidRPr="001D0AD2" w:rsidRDefault="00093DF2" w:rsidP="00093DF2">
            <w:pPr>
              <w:rPr>
                <w:b/>
              </w:rPr>
            </w:pPr>
            <w:r w:rsidRPr="001D0AD2">
              <w:rPr>
                <w:b/>
              </w:rPr>
              <w:t xml:space="preserve">Regional </w:t>
            </w:r>
            <w:r>
              <w:rPr>
                <w:b/>
              </w:rPr>
              <w:t>Trend for Occupation Wages</w:t>
            </w:r>
          </w:p>
          <w:p w14:paraId="69A52354" w14:textId="77777777" w:rsidR="00093DF2" w:rsidRPr="001D0AD2" w:rsidRDefault="00093DF2" w:rsidP="00093DF2">
            <w:pPr>
              <w:rPr>
                <w:b/>
              </w:rPr>
            </w:pPr>
          </w:p>
        </w:tc>
        <w:tc>
          <w:tcPr>
            <w:tcW w:w="2163" w:type="pct"/>
            <w:shd w:val="clear" w:color="auto" w:fill="auto"/>
            <w:vAlign w:val="center"/>
          </w:tcPr>
          <w:p w14:paraId="7F493F07" w14:textId="77777777" w:rsidR="00E35C00" w:rsidRDefault="00093DF2" w:rsidP="00093DF2">
            <w:pPr>
              <w:rPr>
                <w:color w:val="000000" w:themeColor="text1"/>
                <w:w w:val="105"/>
                <w:sz w:val="21"/>
                <w:szCs w:val="21"/>
              </w:rPr>
            </w:pPr>
            <w:r w:rsidRPr="00AF1E56">
              <w:rPr>
                <w:color w:val="000000" w:themeColor="text1"/>
                <w:w w:val="105"/>
                <w:sz w:val="21"/>
                <w:szCs w:val="21"/>
              </w:rPr>
              <w:t>What</w:t>
            </w:r>
            <w:r w:rsidRPr="00AF1E56">
              <w:rPr>
                <w:color w:val="000000" w:themeColor="text1"/>
                <w:spacing w:val="-5"/>
                <w:w w:val="105"/>
                <w:sz w:val="21"/>
                <w:szCs w:val="21"/>
              </w:rPr>
              <w:t xml:space="preserve"> </w:t>
            </w:r>
            <w:r w:rsidRPr="00AF1E56">
              <w:rPr>
                <w:color w:val="000000" w:themeColor="text1"/>
                <w:w w:val="105"/>
                <w:sz w:val="21"/>
                <w:szCs w:val="21"/>
              </w:rPr>
              <w:t>does</w:t>
            </w:r>
            <w:r w:rsidRPr="00AF1E56">
              <w:rPr>
                <w:color w:val="000000" w:themeColor="text1"/>
                <w:spacing w:val="-5"/>
                <w:w w:val="105"/>
                <w:sz w:val="21"/>
                <w:szCs w:val="21"/>
              </w:rPr>
              <w:t xml:space="preserve"> </w:t>
            </w:r>
            <w:r w:rsidRPr="00AF1E56">
              <w:rPr>
                <w:color w:val="000000" w:themeColor="text1"/>
                <w:w w:val="105"/>
                <w:sz w:val="21"/>
                <w:szCs w:val="21"/>
              </w:rPr>
              <w:t>the</w:t>
            </w:r>
            <w:r w:rsidRPr="00AF1E56">
              <w:rPr>
                <w:color w:val="000000" w:themeColor="text1"/>
                <w:spacing w:val="-4"/>
                <w:w w:val="105"/>
                <w:sz w:val="21"/>
                <w:szCs w:val="21"/>
              </w:rPr>
              <w:t xml:space="preserve"> </w:t>
            </w:r>
            <w:r w:rsidRPr="00AF1E56">
              <w:rPr>
                <w:color w:val="000000" w:themeColor="text1"/>
                <w:w w:val="105"/>
                <w:sz w:val="21"/>
                <w:szCs w:val="21"/>
              </w:rPr>
              <w:t>occupational wage trend</w:t>
            </w:r>
            <w:r w:rsidRPr="00AF1E56">
              <w:rPr>
                <w:color w:val="000000" w:themeColor="text1"/>
                <w:spacing w:val="-14"/>
                <w:w w:val="105"/>
                <w:sz w:val="21"/>
                <w:szCs w:val="21"/>
              </w:rPr>
              <w:t xml:space="preserve"> </w:t>
            </w:r>
            <w:r w:rsidRPr="00AF1E56">
              <w:rPr>
                <w:color w:val="000000" w:themeColor="text1"/>
                <w:w w:val="105"/>
                <w:sz w:val="21"/>
                <w:szCs w:val="21"/>
              </w:rPr>
              <w:t>indicate?</w:t>
            </w:r>
          </w:p>
          <w:p w14:paraId="3803F6DD" w14:textId="5D476B89" w:rsidR="00AF1E56" w:rsidRPr="00AF1E56" w:rsidRDefault="000D61A7" w:rsidP="00093DF2">
            <w:pPr>
              <w:rPr>
                <w:b/>
                <w:color w:val="000000" w:themeColor="text1"/>
              </w:rPr>
            </w:pPr>
            <w:r>
              <w:rPr>
                <w:color w:val="000000" w:themeColor="text1"/>
                <w:w w:val="105"/>
                <w:sz w:val="21"/>
                <w:szCs w:val="21"/>
              </w:rPr>
              <w:t>(</w:t>
            </w:r>
            <w:r w:rsidR="00AF1E56">
              <w:rPr>
                <w:color w:val="000000" w:themeColor="text1"/>
                <w:w w:val="105"/>
                <w:sz w:val="21"/>
                <w:szCs w:val="21"/>
              </w:rPr>
              <w:t>Question above Box 12</w:t>
            </w:r>
            <w:r>
              <w:rPr>
                <w:color w:val="000000" w:themeColor="text1"/>
                <w:w w:val="105"/>
                <w:sz w:val="21"/>
                <w:szCs w:val="21"/>
              </w:rPr>
              <w:t>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0B2257ED" w14:textId="77777777" w:rsidR="00093DF2" w:rsidRPr="001D0AD2" w:rsidRDefault="00093DF2" w:rsidP="00E35C00">
            <w:r>
              <w:t>The occupational wage trend</w:t>
            </w:r>
            <w:r w:rsidRPr="001D0AD2">
              <w:t xml:space="preserve"> </w:t>
            </w:r>
            <w:r w:rsidR="00E35C00">
              <w:t>increased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3F93D832" w14:textId="77777777" w:rsidR="00093DF2" w:rsidRPr="001D0AD2" w:rsidRDefault="00093DF2" w:rsidP="00E35C00">
            <w:r>
              <w:t>The occupational wage</w:t>
            </w:r>
            <w:r w:rsidR="00E35C00">
              <w:t xml:space="preserve"> stayed flat</w:t>
            </w:r>
            <w:r>
              <w:t xml:space="preserve"> </w:t>
            </w:r>
          </w:p>
        </w:tc>
        <w:tc>
          <w:tcPr>
            <w:tcW w:w="981" w:type="pct"/>
            <w:gridSpan w:val="3"/>
            <w:shd w:val="clear" w:color="auto" w:fill="auto"/>
            <w:vAlign w:val="center"/>
          </w:tcPr>
          <w:p w14:paraId="25D9B960" w14:textId="77777777" w:rsidR="00093DF2" w:rsidRPr="001D0AD2" w:rsidRDefault="00093DF2" w:rsidP="00E35C00">
            <w:pPr>
              <w:jc w:val="center"/>
            </w:pPr>
            <w:r>
              <w:t>The occupational wage trend</w:t>
            </w:r>
            <w:r w:rsidRPr="001D0AD2">
              <w:t xml:space="preserve"> </w:t>
            </w:r>
            <w:r>
              <w:t>decrease</w:t>
            </w:r>
            <w:r w:rsidR="00E35C00">
              <w:t>d</w:t>
            </w:r>
          </w:p>
        </w:tc>
      </w:tr>
      <w:tr w:rsidR="007665D2" w:rsidRPr="001D0AD2" w14:paraId="7C885FC4" w14:textId="77777777" w:rsidTr="003C37E2">
        <w:tc>
          <w:tcPr>
            <w:tcW w:w="585" w:type="pct"/>
            <w:shd w:val="clear" w:color="auto" w:fill="auto"/>
            <w:vAlign w:val="center"/>
          </w:tcPr>
          <w:p w14:paraId="7B17AFAD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lastRenderedPageBreak/>
              <w:t xml:space="preserve">Regional Trend for </w:t>
            </w:r>
            <w:r w:rsidR="00093DF2">
              <w:rPr>
                <w:b/>
              </w:rPr>
              <w:t xml:space="preserve">Occupational </w:t>
            </w:r>
            <w:r w:rsidRPr="001D0AD2">
              <w:rPr>
                <w:b/>
              </w:rPr>
              <w:t>Wages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56BB7662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Narrative Criteria</w:t>
            </w:r>
          </w:p>
          <w:p w14:paraId="70B9753A" w14:textId="77777777" w:rsidR="007665D2" w:rsidRPr="001D0AD2" w:rsidRDefault="007665D2" w:rsidP="007302A4">
            <w:r w:rsidRPr="001D0AD2">
              <w:t>Narrative demonstrates…</w:t>
            </w:r>
          </w:p>
          <w:p w14:paraId="15D313EE" w14:textId="77777777" w:rsidR="007665D2" w:rsidRPr="001D0AD2" w:rsidRDefault="007665D2" w:rsidP="007302A4">
            <w:pPr>
              <w:pStyle w:val="ListParagraph"/>
              <w:numPr>
                <w:ilvl w:val="0"/>
                <w:numId w:val="17"/>
              </w:numPr>
            </w:pPr>
            <w:r w:rsidRPr="001D0AD2">
              <w:t>An understanding of the trend</w:t>
            </w:r>
          </w:p>
          <w:p w14:paraId="5DB04DA0" w14:textId="77777777" w:rsidR="007665D2" w:rsidRPr="001D0AD2" w:rsidRDefault="007665D2" w:rsidP="007302A4">
            <w:pPr>
              <w:pStyle w:val="ListParagraph"/>
              <w:numPr>
                <w:ilvl w:val="0"/>
                <w:numId w:val="17"/>
              </w:numPr>
            </w:pPr>
            <w:r w:rsidRPr="001D0AD2">
              <w:t xml:space="preserve">Reason for the trend(s) are provided </w:t>
            </w:r>
          </w:p>
          <w:p w14:paraId="4F9EEDDB" w14:textId="77777777" w:rsidR="007665D2" w:rsidRPr="001D0AD2" w:rsidRDefault="00093DF2" w:rsidP="007302A4">
            <w:pPr>
              <w:pStyle w:val="ListParagraph"/>
              <w:numPr>
                <w:ilvl w:val="0"/>
                <w:numId w:val="17"/>
              </w:numPr>
            </w:pPr>
            <w:r>
              <w:t>An understanding of the occupational trends</w:t>
            </w:r>
          </w:p>
          <w:p w14:paraId="1F17D8A1" w14:textId="77777777" w:rsidR="007665D2" w:rsidRPr="001D0AD2" w:rsidRDefault="007665D2" w:rsidP="007302A4">
            <w:pPr>
              <w:rPr>
                <w:b/>
              </w:rPr>
            </w:pPr>
          </w:p>
          <w:p w14:paraId="70DE6BCE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Definitions, Examples and Explanations</w:t>
            </w:r>
          </w:p>
          <w:p w14:paraId="1FDABD71" w14:textId="77777777" w:rsidR="007665D2" w:rsidRPr="001D0AD2" w:rsidRDefault="007665D2" w:rsidP="007302A4">
            <w:r w:rsidRPr="001D0AD2">
              <w:t>Narrative reasons could reflect:</w:t>
            </w:r>
          </w:p>
          <w:p w14:paraId="25A2586B" w14:textId="77777777" w:rsidR="00093DF2" w:rsidRDefault="00093DF2" w:rsidP="00093DF2">
            <w:pPr>
              <w:pStyle w:val="ListParagraph"/>
              <w:numPr>
                <w:ilvl w:val="0"/>
                <w:numId w:val="12"/>
              </w:numPr>
            </w:pPr>
            <w:r>
              <w:t>Shows an awareness of legislative policy changes</w:t>
            </w:r>
          </w:p>
          <w:p w14:paraId="6026B578" w14:textId="77777777" w:rsidR="007665D2" w:rsidRDefault="005501BD" w:rsidP="00093DF2">
            <w:pPr>
              <w:pStyle w:val="ListParagraph"/>
              <w:numPr>
                <w:ilvl w:val="0"/>
                <w:numId w:val="12"/>
              </w:numPr>
            </w:pPr>
            <w:r>
              <w:t>Demand/supply for the workers in the occupation</w:t>
            </w:r>
          </w:p>
          <w:p w14:paraId="480CAA10" w14:textId="77777777" w:rsidR="005501BD" w:rsidRDefault="005501BD" w:rsidP="00093DF2">
            <w:pPr>
              <w:pStyle w:val="ListParagraph"/>
              <w:numPr>
                <w:ilvl w:val="0"/>
                <w:numId w:val="12"/>
              </w:numPr>
            </w:pPr>
            <w:r>
              <w:t>Changes in the scope of practice and occupational responsibilities</w:t>
            </w:r>
          </w:p>
          <w:p w14:paraId="28E5101D" w14:textId="77777777" w:rsidR="005501BD" w:rsidRDefault="005501BD" w:rsidP="00093DF2">
            <w:pPr>
              <w:pStyle w:val="ListParagraph"/>
              <w:numPr>
                <w:ilvl w:val="0"/>
                <w:numId w:val="12"/>
              </w:numPr>
            </w:pPr>
            <w:r>
              <w:t>Changes in technology</w:t>
            </w:r>
          </w:p>
          <w:p w14:paraId="76A7FC60" w14:textId="381E0270" w:rsidR="00AF1E56" w:rsidRPr="001D0AD2" w:rsidRDefault="000D61A7" w:rsidP="00AF1E56">
            <w:r>
              <w:rPr>
                <w:highlight w:val="yellow"/>
              </w:rPr>
              <w:t>(</w:t>
            </w:r>
            <w:r w:rsidR="00AF1E56" w:rsidRPr="00AF1E56">
              <w:rPr>
                <w:highlight w:val="yellow"/>
              </w:rPr>
              <w:t>Box 12 – Elaine and team will follow up</w:t>
            </w:r>
            <w:r>
              <w:rPr>
                <w:highlight w:val="yellow"/>
              </w:rPr>
              <w:t>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2589F8E5" w14:textId="77777777" w:rsidR="007665D2" w:rsidRPr="001D0AD2" w:rsidRDefault="007665D2" w:rsidP="007302A4">
            <w:pPr>
              <w:jc w:val="center"/>
              <w:rPr>
                <w:b/>
              </w:rPr>
            </w:pPr>
            <w:r w:rsidRPr="001D0AD2"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391E3325" w14:textId="77777777" w:rsidR="007665D2" w:rsidRPr="001D0AD2" w:rsidRDefault="007665D2" w:rsidP="007302A4">
            <w:pPr>
              <w:jc w:val="center"/>
              <w:rPr>
                <w:b/>
              </w:rPr>
            </w:pPr>
            <w:r w:rsidRPr="001D0AD2">
              <w:t>The narrative includes all 3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569CF6FE" w14:textId="77777777" w:rsidR="007665D2" w:rsidRPr="001D0AD2" w:rsidRDefault="007665D2" w:rsidP="007302A4">
            <w:pPr>
              <w:jc w:val="center"/>
              <w:rPr>
                <w:b/>
              </w:rPr>
            </w:pPr>
            <w:r w:rsidRPr="001D0AD2">
              <w:t>The narrative includes 2 of the criteria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5EBC6555" w14:textId="77777777" w:rsidR="007665D2" w:rsidRPr="001D0AD2" w:rsidRDefault="007665D2" w:rsidP="007302A4">
            <w:pPr>
              <w:jc w:val="center"/>
              <w:rPr>
                <w:b/>
              </w:rPr>
            </w:pPr>
            <w:r w:rsidRPr="001D0AD2">
              <w:t>The narrative includes fewer than 2 of the criteria</w:t>
            </w:r>
          </w:p>
        </w:tc>
      </w:tr>
      <w:tr w:rsidR="00E35C00" w:rsidRPr="001D0AD2" w14:paraId="7ACEE445" w14:textId="77777777" w:rsidTr="00E35C00">
        <w:trPr>
          <w:trHeight w:val="1916"/>
        </w:trPr>
        <w:tc>
          <w:tcPr>
            <w:tcW w:w="585" w:type="pct"/>
            <w:shd w:val="clear" w:color="auto" w:fill="auto"/>
            <w:vAlign w:val="center"/>
          </w:tcPr>
          <w:p w14:paraId="16CEE601" w14:textId="77777777" w:rsidR="00E35C00" w:rsidRPr="001D0AD2" w:rsidRDefault="00E35C00" w:rsidP="001D0AD2">
            <w:pPr>
              <w:rPr>
                <w:b/>
              </w:rPr>
            </w:pPr>
            <w:r w:rsidRPr="001D0AD2">
              <w:rPr>
                <w:b/>
              </w:rPr>
              <w:t>Program 13.5</w:t>
            </w:r>
            <w:r>
              <w:rPr>
                <w:b/>
              </w:rPr>
              <w:t xml:space="preserve"> Unit</w:t>
            </w:r>
            <w:r w:rsidRPr="001D0AD2">
              <w:rPr>
                <w:b/>
              </w:rPr>
              <w:t xml:space="preserve"> </w:t>
            </w:r>
            <w:r>
              <w:rPr>
                <w:b/>
              </w:rPr>
              <w:t>CTE Course C</w:t>
            </w:r>
            <w:r w:rsidRPr="001D0AD2">
              <w:rPr>
                <w:b/>
              </w:rPr>
              <w:t>ompletion</w:t>
            </w:r>
            <w:r>
              <w:rPr>
                <w:b/>
              </w:rPr>
              <w:t xml:space="preserve"> Rate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1A5A7B53" w14:textId="77777777" w:rsidR="00E35C00" w:rsidRPr="001D0AD2" w:rsidRDefault="00E35C00" w:rsidP="001D0AD2">
            <w:pPr>
              <w:widowControl w:val="0"/>
              <w:tabs>
                <w:tab w:val="left" w:pos="841"/>
              </w:tabs>
              <w:kinsoku w:val="0"/>
              <w:overflowPunct w:val="0"/>
              <w:autoSpaceDE w:val="0"/>
              <w:autoSpaceDN w:val="0"/>
              <w:adjustRightInd w:val="0"/>
              <w:rPr>
                <w:w w:val="105"/>
                <w:sz w:val="21"/>
                <w:szCs w:val="21"/>
              </w:rPr>
            </w:pPr>
            <w:r w:rsidRPr="001D0AD2">
              <w:rPr>
                <w:w w:val="105"/>
                <w:sz w:val="21"/>
                <w:szCs w:val="21"/>
              </w:rPr>
              <w:t xml:space="preserve">What does the data trend indicate about the number of students </w:t>
            </w:r>
            <w:r>
              <w:rPr>
                <w:w w:val="105"/>
                <w:sz w:val="21"/>
                <w:szCs w:val="21"/>
              </w:rPr>
              <w:t>completing 13.5 units each year for the last 5 years within your program?</w:t>
            </w:r>
          </w:p>
          <w:p w14:paraId="1C39D328" w14:textId="77777777" w:rsidR="00E35C00" w:rsidRDefault="00E35C00" w:rsidP="001D0AD2">
            <w:pPr>
              <w:rPr>
                <w:b/>
              </w:rPr>
            </w:pPr>
          </w:p>
          <w:p w14:paraId="71665B41" w14:textId="76085AC9" w:rsidR="00E35C00" w:rsidRPr="00E35C00" w:rsidRDefault="000D61A7" w:rsidP="001D0AD2">
            <w:r>
              <w:t>(</w:t>
            </w:r>
            <w:r w:rsidR="00E35C00">
              <w:t>Questions above Box 13</w:t>
            </w:r>
            <w:r>
              <w:t>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7EC7AF84" w14:textId="77777777" w:rsidR="00E35C00" w:rsidRPr="00AF1E56" w:rsidRDefault="00E35C00" w:rsidP="00BE1865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w w:val="105"/>
                <w:sz w:val="21"/>
                <w:szCs w:val="21"/>
              </w:rPr>
              <w:t>The</w:t>
            </w:r>
            <w:r w:rsidRPr="00AF1E56">
              <w:rPr>
                <w:color w:val="000000" w:themeColor="text1"/>
                <w:w w:val="105"/>
                <w:sz w:val="21"/>
                <w:szCs w:val="21"/>
              </w:rPr>
              <w:t xml:space="preserve"> number of students completing 13.5 units </w:t>
            </w:r>
            <w:r>
              <w:rPr>
                <w:color w:val="000000" w:themeColor="text1"/>
                <w:w w:val="105"/>
                <w:sz w:val="21"/>
                <w:szCs w:val="21"/>
              </w:rPr>
              <w:t>increased over the 5 year period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4DA5522A" w14:textId="77777777" w:rsidR="00E35C00" w:rsidRPr="00AF1E56" w:rsidRDefault="00E35C00" w:rsidP="00E35C0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w w:val="105"/>
                <w:sz w:val="21"/>
                <w:szCs w:val="21"/>
              </w:rPr>
              <w:t>The</w:t>
            </w:r>
            <w:r w:rsidRPr="00AF1E56">
              <w:rPr>
                <w:color w:val="000000" w:themeColor="text1"/>
                <w:w w:val="105"/>
                <w:sz w:val="21"/>
                <w:szCs w:val="21"/>
              </w:rPr>
              <w:t xml:space="preserve"> number of students completing 13.5 units </w:t>
            </w:r>
            <w:r>
              <w:rPr>
                <w:color w:val="000000" w:themeColor="text1"/>
                <w:w w:val="105"/>
                <w:sz w:val="21"/>
                <w:szCs w:val="21"/>
              </w:rPr>
              <w:t>stayed flat over the 5 year period</w:t>
            </w:r>
          </w:p>
        </w:tc>
        <w:tc>
          <w:tcPr>
            <w:tcW w:w="981" w:type="pct"/>
            <w:gridSpan w:val="3"/>
            <w:shd w:val="clear" w:color="auto" w:fill="auto"/>
            <w:vAlign w:val="center"/>
          </w:tcPr>
          <w:p w14:paraId="5A4DEECC" w14:textId="77777777" w:rsidR="00E35C00" w:rsidRPr="00AF1E56" w:rsidRDefault="00E35C00" w:rsidP="00E35C0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w w:val="105"/>
                <w:sz w:val="21"/>
                <w:szCs w:val="21"/>
              </w:rPr>
              <w:t>The</w:t>
            </w:r>
            <w:r w:rsidRPr="00AF1E56">
              <w:rPr>
                <w:color w:val="000000" w:themeColor="text1"/>
                <w:w w:val="105"/>
                <w:sz w:val="21"/>
                <w:szCs w:val="21"/>
              </w:rPr>
              <w:t xml:space="preserve"> number of students completing 13.5 units </w:t>
            </w:r>
            <w:r>
              <w:rPr>
                <w:color w:val="000000" w:themeColor="text1"/>
                <w:w w:val="105"/>
                <w:sz w:val="21"/>
                <w:szCs w:val="21"/>
              </w:rPr>
              <w:t>decreased over the 5 year period</w:t>
            </w:r>
          </w:p>
        </w:tc>
      </w:tr>
      <w:tr w:rsidR="007665D2" w:rsidRPr="001D0AD2" w14:paraId="4B9F22D0" w14:textId="77777777" w:rsidTr="003C37E2">
        <w:tc>
          <w:tcPr>
            <w:tcW w:w="585" w:type="pct"/>
            <w:shd w:val="clear" w:color="auto" w:fill="auto"/>
            <w:vAlign w:val="center"/>
          </w:tcPr>
          <w:p w14:paraId="6E1814F0" w14:textId="77777777" w:rsidR="007665D2" w:rsidRPr="001D0AD2" w:rsidRDefault="007665D2" w:rsidP="007302A4">
            <w:pPr>
              <w:rPr>
                <w:b/>
              </w:rPr>
            </w:pPr>
            <w:r w:rsidRPr="001D0AD2">
              <w:rPr>
                <w:b/>
              </w:rPr>
              <w:t>Program 13.5 Course completion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2CE82E5B" w14:textId="77777777" w:rsidR="007665D2" w:rsidRPr="00E35C00" w:rsidRDefault="007665D2" w:rsidP="001D0AD2">
            <w:pPr>
              <w:rPr>
                <w:b/>
                <w:color w:val="000000" w:themeColor="text1"/>
              </w:rPr>
            </w:pPr>
            <w:r w:rsidRPr="00E35C00">
              <w:rPr>
                <w:b/>
                <w:color w:val="000000" w:themeColor="text1"/>
              </w:rPr>
              <w:t>Narrative Criteria</w:t>
            </w:r>
          </w:p>
          <w:p w14:paraId="62471393" w14:textId="77777777" w:rsidR="007665D2" w:rsidRPr="00E35C00" w:rsidRDefault="007665D2" w:rsidP="001D0AD2">
            <w:p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Narrative demonstrates…</w:t>
            </w:r>
          </w:p>
          <w:p w14:paraId="5BC6E949" w14:textId="77777777" w:rsidR="007665D2" w:rsidRPr="00E35C00" w:rsidRDefault="007665D2" w:rsidP="001D0AD2">
            <w:pPr>
              <w:pStyle w:val="ListParagraph"/>
              <w:numPr>
                <w:ilvl w:val="0"/>
                <w:numId w:val="23"/>
              </w:num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An understanding of the trend</w:t>
            </w:r>
          </w:p>
          <w:p w14:paraId="78F06B29" w14:textId="77777777" w:rsidR="007665D2" w:rsidRPr="00E35C00" w:rsidRDefault="007665D2" w:rsidP="001D0AD2">
            <w:pPr>
              <w:pStyle w:val="ListParagraph"/>
              <w:numPr>
                <w:ilvl w:val="0"/>
                <w:numId w:val="23"/>
              </w:num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 xml:space="preserve">Reason for the trend(s) are provided </w:t>
            </w:r>
          </w:p>
          <w:p w14:paraId="3A4BF556" w14:textId="77777777" w:rsidR="007665D2" w:rsidRPr="00E35C00" w:rsidRDefault="007665D2" w:rsidP="001D0AD2">
            <w:pPr>
              <w:pStyle w:val="ListParagraph"/>
              <w:numPr>
                <w:ilvl w:val="0"/>
                <w:numId w:val="23"/>
              </w:num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Reasons include items within department control</w:t>
            </w:r>
          </w:p>
          <w:p w14:paraId="0F0FBE62" w14:textId="77777777" w:rsidR="007665D2" w:rsidRPr="00E35C00" w:rsidRDefault="007665D2" w:rsidP="001D0AD2">
            <w:pPr>
              <w:rPr>
                <w:b/>
                <w:color w:val="000000" w:themeColor="text1"/>
              </w:rPr>
            </w:pPr>
          </w:p>
          <w:p w14:paraId="6A077CC8" w14:textId="77777777" w:rsidR="007665D2" w:rsidRPr="00E35C00" w:rsidRDefault="007665D2" w:rsidP="001D0AD2">
            <w:pPr>
              <w:rPr>
                <w:b/>
                <w:color w:val="000000" w:themeColor="text1"/>
              </w:rPr>
            </w:pPr>
            <w:r w:rsidRPr="00E35C00">
              <w:rPr>
                <w:b/>
                <w:color w:val="000000" w:themeColor="text1"/>
              </w:rPr>
              <w:t>Definitions, Examples and Explanations</w:t>
            </w:r>
          </w:p>
          <w:p w14:paraId="3C4AF3ED" w14:textId="77777777" w:rsidR="007665D2" w:rsidRPr="00E35C00" w:rsidRDefault="007665D2" w:rsidP="001D0AD2">
            <w:p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Narrative reasons could reflect:</w:t>
            </w:r>
          </w:p>
          <w:p w14:paraId="227C9AD3" w14:textId="77777777" w:rsidR="007665D2" w:rsidRPr="00E35C00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Culturally relevant pedagogy and/or curriculum</w:t>
            </w:r>
          </w:p>
          <w:p w14:paraId="214C4E52" w14:textId="77777777" w:rsidR="007665D2" w:rsidRPr="00E35C00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Scheduling</w:t>
            </w:r>
          </w:p>
          <w:p w14:paraId="07656613" w14:textId="77777777" w:rsidR="007665D2" w:rsidRPr="00E35C00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Instructional modality of the program course(s) delivery</w:t>
            </w:r>
          </w:p>
          <w:p w14:paraId="5809A8EA" w14:textId="77777777" w:rsidR="007665D2" w:rsidRPr="00E35C00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CTE labor market data</w:t>
            </w:r>
          </w:p>
          <w:p w14:paraId="05A1F3D3" w14:textId="77777777" w:rsidR="00E35C00" w:rsidRPr="00E35C00" w:rsidRDefault="007665D2" w:rsidP="00E35C00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Industry trends</w:t>
            </w:r>
          </w:p>
          <w:p w14:paraId="31139ED3" w14:textId="77777777" w:rsidR="007665D2" w:rsidRPr="00E35C00" w:rsidRDefault="007665D2" w:rsidP="001D0AD2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Outreach Initiatives</w:t>
            </w:r>
          </w:p>
          <w:p w14:paraId="58C0CED5" w14:textId="77777777" w:rsidR="007665D2" w:rsidRPr="00E35C00" w:rsidRDefault="007665D2" w:rsidP="001D0AD2">
            <w:pPr>
              <w:pStyle w:val="ListParagraph"/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lastRenderedPageBreak/>
              <w:t>Hiring Practices</w:t>
            </w:r>
          </w:p>
          <w:p w14:paraId="77CB9479" w14:textId="77777777" w:rsidR="00E35C00" w:rsidRPr="00E35C00" w:rsidRDefault="00E35C00" w:rsidP="001D0AD2">
            <w:pPr>
              <w:pStyle w:val="ListParagraph"/>
              <w:rPr>
                <w:color w:val="000000" w:themeColor="text1"/>
              </w:rPr>
            </w:pPr>
          </w:p>
          <w:p w14:paraId="580BD0A7" w14:textId="5DD30405" w:rsidR="00E35C00" w:rsidRPr="00E35C00" w:rsidRDefault="000D61A7" w:rsidP="00E35C0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(</w:t>
            </w:r>
            <w:r w:rsidR="00E35C00" w:rsidRPr="00E35C00">
              <w:rPr>
                <w:color w:val="000000" w:themeColor="text1"/>
              </w:rPr>
              <w:t>Box 13</w:t>
            </w:r>
            <w:r>
              <w:rPr>
                <w:color w:val="000000" w:themeColor="text1"/>
              </w:rPr>
              <w:t>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585089AF" w14:textId="77777777" w:rsidR="007665D2" w:rsidRPr="00E35C00" w:rsidRDefault="007665D2" w:rsidP="007302A4">
            <w:p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lastRenderedPageBreak/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24BED172" w14:textId="77777777" w:rsidR="007665D2" w:rsidRPr="00E35C00" w:rsidRDefault="007665D2" w:rsidP="007302A4">
            <w:pPr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The narrative includes all 3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4775D835" w14:textId="77777777" w:rsidR="007665D2" w:rsidRPr="00E35C00" w:rsidRDefault="007665D2" w:rsidP="007302A4">
            <w:pPr>
              <w:jc w:val="center"/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The narrative includes 2 of the criteria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0EF44246" w14:textId="77777777" w:rsidR="007665D2" w:rsidRPr="00E35C00" w:rsidRDefault="007665D2" w:rsidP="007302A4">
            <w:pPr>
              <w:jc w:val="center"/>
              <w:rPr>
                <w:color w:val="000000" w:themeColor="text1"/>
              </w:rPr>
            </w:pPr>
            <w:r w:rsidRPr="00E35C00">
              <w:rPr>
                <w:color w:val="000000" w:themeColor="text1"/>
              </w:rPr>
              <w:t>The narrative includes fewer than 2 of the criteria</w:t>
            </w:r>
          </w:p>
        </w:tc>
      </w:tr>
      <w:tr w:rsidR="007665D2" w:rsidRPr="001D0AD2" w14:paraId="1E11F2DD" w14:textId="77777777" w:rsidTr="003C37E2">
        <w:tc>
          <w:tcPr>
            <w:tcW w:w="585" w:type="pct"/>
            <w:shd w:val="clear" w:color="auto" w:fill="auto"/>
            <w:vAlign w:val="center"/>
          </w:tcPr>
          <w:p w14:paraId="330765EC" w14:textId="77777777" w:rsidR="007665D2" w:rsidRPr="001D0AD2" w:rsidRDefault="007665D2" w:rsidP="003C37E2">
            <w:pPr>
              <w:rPr>
                <w:b/>
              </w:rPr>
            </w:pPr>
            <w:r>
              <w:rPr>
                <w:b/>
              </w:rPr>
              <w:t>Graduate Employment Rates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3DDDD8D7" w14:textId="77777777" w:rsidR="007665D2" w:rsidRDefault="007665D2" w:rsidP="003C37E2">
            <w:r>
              <w:t>What does the graduate employment rate</w:t>
            </w:r>
            <w:r w:rsidR="00E048A8">
              <w:t xml:space="preserve"> for degrees</w:t>
            </w:r>
            <w:r>
              <w:t xml:space="preserve"> indicate?</w:t>
            </w:r>
          </w:p>
          <w:p w14:paraId="02D47C3D" w14:textId="77777777" w:rsidR="00E35C00" w:rsidRDefault="00E35C00" w:rsidP="003C37E2"/>
          <w:p w14:paraId="2CAED241" w14:textId="3BE50971" w:rsidR="00E35C00" w:rsidRPr="001D0AD2" w:rsidRDefault="003B5A4B" w:rsidP="003C37E2">
            <w:r>
              <w:t>(</w:t>
            </w:r>
            <w:r w:rsidR="00E35C00">
              <w:t>Questions above Box 14</w:t>
            </w:r>
            <w:r>
              <w:t>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49C4D3E4" w14:textId="77777777" w:rsidR="007665D2" w:rsidRPr="001D0AD2" w:rsidRDefault="007665D2" w:rsidP="00E048A8">
            <w:r>
              <w:t>Employment</w:t>
            </w:r>
            <w:r w:rsidRPr="00C363B8">
              <w:t xml:space="preserve"> </w:t>
            </w:r>
            <w:r w:rsidR="00E048A8">
              <w:t>rate is 100% to 90%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1F01BF3A" w14:textId="77777777" w:rsidR="007665D2" w:rsidRPr="001D0AD2" w:rsidRDefault="00E048A8" w:rsidP="00E048A8">
            <w:pPr>
              <w:jc w:val="center"/>
            </w:pPr>
            <w:r>
              <w:t>Employment</w:t>
            </w:r>
            <w:r w:rsidRPr="00C363B8">
              <w:t xml:space="preserve"> </w:t>
            </w:r>
            <w:r>
              <w:t>rate is 89% to 80%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2111CF0B" w14:textId="77777777" w:rsidR="007665D2" w:rsidRPr="001D0AD2" w:rsidRDefault="00E048A8" w:rsidP="00E048A8">
            <w:r>
              <w:t>Employment</w:t>
            </w:r>
            <w:r w:rsidRPr="00C363B8">
              <w:t xml:space="preserve"> </w:t>
            </w:r>
            <w:r>
              <w:t>rate is 79% to 70%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43408A99" w14:textId="77777777" w:rsidR="007665D2" w:rsidRPr="001D0AD2" w:rsidRDefault="00E048A8" w:rsidP="00E048A8">
            <w:r>
              <w:t>Employment</w:t>
            </w:r>
            <w:r w:rsidRPr="00C363B8">
              <w:t xml:space="preserve"> </w:t>
            </w:r>
            <w:r>
              <w:t>rate is less than 69%</w:t>
            </w:r>
          </w:p>
        </w:tc>
      </w:tr>
      <w:tr w:rsidR="00E048A8" w:rsidRPr="001D0AD2" w14:paraId="3A6E2D78" w14:textId="77777777" w:rsidTr="003C37E2">
        <w:tc>
          <w:tcPr>
            <w:tcW w:w="585" w:type="pct"/>
            <w:shd w:val="clear" w:color="auto" w:fill="auto"/>
            <w:vAlign w:val="center"/>
          </w:tcPr>
          <w:p w14:paraId="319ED59D" w14:textId="77777777" w:rsidR="00E048A8" w:rsidRDefault="00E048A8" w:rsidP="003C37E2">
            <w:pPr>
              <w:rPr>
                <w:b/>
              </w:rPr>
            </w:pPr>
            <w:r>
              <w:rPr>
                <w:b/>
              </w:rPr>
              <w:t>Graduate Employment Rates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59FBD93A" w14:textId="20C1E735" w:rsidR="00E048A8" w:rsidRDefault="00E048A8" w:rsidP="003C37E2">
            <w:r>
              <w:t>What does the graduate employment rate for certificates indicate?</w:t>
            </w:r>
          </w:p>
          <w:p w14:paraId="49CFA47C" w14:textId="77777777" w:rsidR="003B5A4B" w:rsidRDefault="003B5A4B" w:rsidP="003C37E2"/>
          <w:p w14:paraId="3575ACE5" w14:textId="2DC95B57" w:rsidR="003B5A4B" w:rsidRDefault="003B5A4B" w:rsidP="003C37E2">
            <w:r>
              <w:t>(Questions above Box 14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7E76A441" w14:textId="77777777" w:rsidR="00E048A8" w:rsidRDefault="00E048A8" w:rsidP="00E048A8">
            <w:r>
              <w:t>Employment</w:t>
            </w:r>
            <w:r w:rsidRPr="00C363B8">
              <w:t xml:space="preserve"> </w:t>
            </w:r>
            <w:r>
              <w:t>rate is 100% to 90%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2888545D" w14:textId="77777777" w:rsidR="00E048A8" w:rsidRDefault="00E048A8" w:rsidP="00E048A8">
            <w:pPr>
              <w:jc w:val="center"/>
            </w:pPr>
            <w:r>
              <w:t>Employment</w:t>
            </w:r>
            <w:r w:rsidRPr="00C363B8">
              <w:t xml:space="preserve"> </w:t>
            </w:r>
            <w:r>
              <w:t>rate is 89% to 80%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11194C47" w14:textId="77777777" w:rsidR="00E048A8" w:rsidRDefault="00E048A8" w:rsidP="00E048A8">
            <w:r>
              <w:t>Employment</w:t>
            </w:r>
            <w:r w:rsidRPr="00C363B8">
              <w:t xml:space="preserve"> </w:t>
            </w:r>
            <w:r>
              <w:t>rate is 79% to 70%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12900721" w14:textId="77777777" w:rsidR="00E048A8" w:rsidRDefault="00E048A8" w:rsidP="00E048A8">
            <w:r>
              <w:t>Employment</w:t>
            </w:r>
            <w:r w:rsidRPr="00C363B8">
              <w:t xml:space="preserve"> </w:t>
            </w:r>
            <w:r>
              <w:t>rate is less than 69%</w:t>
            </w:r>
          </w:p>
        </w:tc>
      </w:tr>
      <w:tr w:rsidR="007665D2" w:rsidRPr="001D0AD2" w14:paraId="54C6E6A8" w14:textId="77777777" w:rsidTr="003C37E2">
        <w:trPr>
          <w:trHeight w:val="1061"/>
        </w:trPr>
        <w:tc>
          <w:tcPr>
            <w:tcW w:w="585" w:type="pct"/>
            <w:shd w:val="clear" w:color="auto" w:fill="auto"/>
            <w:vAlign w:val="center"/>
          </w:tcPr>
          <w:p w14:paraId="2FD31C14" w14:textId="77777777" w:rsidR="007665D2" w:rsidRDefault="007665D2" w:rsidP="003C37E2">
            <w:pPr>
              <w:rPr>
                <w:b/>
              </w:rPr>
            </w:pPr>
            <w:r>
              <w:rPr>
                <w:b/>
              </w:rPr>
              <w:t>Graduate Employment Rates</w:t>
            </w:r>
          </w:p>
          <w:p w14:paraId="50E8E9AE" w14:textId="77777777" w:rsidR="00213FF7" w:rsidRDefault="00213FF7" w:rsidP="003C37E2">
            <w:pPr>
              <w:rPr>
                <w:b/>
              </w:rPr>
            </w:pPr>
          </w:p>
          <w:p w14:paraId="12599DD1" w14:textId="77777777" w:rsidR="00213FF7" w:rsidRPr="001D0AD2" w:rsidRDefault="00213FF7" w:rsidP="003C37E2">
            <w:pPr>
              <w:rPr>
                <w:b/>
              </w:rPr>
            </w:pPr>
            <w:r>
              <w:rPr>
                <w:b/>
              </w:rPr>
              <w:t>Box 14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13081A18" w14:textId="77777777" w:rsidR="007665D2" w:rsidRPr="00404A71" w:rsidRDefault="007665D2" w:rsidP="003C37E2">
            <w:pPr>
              <w:rPr>
                <w:b/>
              </w:rPr>
            </w:pPr>
            <w:r w:rsidRPr="00404A71">
              <w:rPr>
                <w:b/>
              </w:rPr>
              <w:t>Narrative Criteria</w:t>
            </w:r>
          </w:p>
          <w:p w14:paraId="38DDC2EA" w14:textId="77777777" w:rsidR="007665D2" w:rsidRDefault="007665D2" w:rsidP="003C37E2">
            <w:r>
              <w:t>Narrative demonstrates…</w:t>
            </w:r>
          </w:p>
          <w:p w14:paraId="2E8B6DB1" w14:textId="77777777" w:rsidR="007665D2" w:rsidRDefault="007665D2" w:rsidP="00C82B43">
            <w:pPr>
              <w:pStyle w:val="ListParagraph"/>
              <w:numPr>
                <w:ilvl w:val="0"/>
                <w:numId w:val="11"/>
              </w:numPr>
            </w:pPr>
            <w:r>
              <w:t>An understanding of the trend</w:t>
            </w:r>
          </w:p>
          <w:p w14:paraId="35FBDB3F" w14:textId="77777777" w:rsidR="007665D2" w:rsidRDefault="007665D2" w:rsidP="00C82B43">
            <w:pPr>
              <w:pStyle w:val="ListParagraph"/>
              <w:numPr>
                <w:ilvl w:val="0"/>
                <w:numId w:val="11"/>
              </w:numPr>
            </w:pPr>
            <w:r>
              <w:t xml:space="preserve">Reason for the trend(s) are provided </w:t>
            </w:r>
          </w:p>
          <w:p w14:paraId="1A16BF5B" w14:textId="77777777" w:rsidR="00C82B43" w:rsidRDefault="00C82B43" w:rsidP="00C82B43">
            <w:pPr>
              <w:pStyle w:val="ListParagraph"/>
              <w:numPr>
                <w:ilvl w:val="0"/>
                <w:numId w:val="11"/>
              </w:numPr>
            </w:pPr>
            <w:r>
              <w:t>Reasons include items within department control</w:t>
            </w:r>
          </w:p>
          <w:p w14:paraId="75B7B3C3" w14:textId="77777777" w:rsidR="00C82B43" w:rsidRDefault="00C82B43" w:rsidP="00C82B43">
            <w:pPr>
              <w:pStyle w:val="ListParagraph"/>
              <w:numPr>
                <w:ilvl w:val="0"/>
                <w:numId w:val="11"/>
              </w:numPr>
            </w:pPr>
            <w:r>
              <w:t>An understanding of the industry and student support services for employment</w:t>
            </w:r>
          </w:p>
          <w:p w14:paraId="23783867" w14:textId="77777777" w:rsidR="00C82B43" w:rsidRPr="00C82B43" w:rsidRDefault="00C82B43" w:rsidP="00C82B43">
            <w:pPr>
              <w:pStyle w:val="ListParagraph"/>
            </w:pPr>
          </w:p>
          <w:p w14:paraId="561884EF" w14:textId="77777777" w:rsidR="007665D2" w:rsidRPr="00404A71" w:rsidRDefault="007665D2" w:rsidP="003C37E2">
            <w:pPr>
              <w:rPr>
                <w:b/>
              </w:rPr>
            </w:pPr>
            <w:r w:rsidRPr="00404A71">
              <w:rPr>
                <w:b/>
              </w:rPr>
              <w:t>Definitions</w:t>
            </w:r>
            <w:r>
              <w:rPr>
                <w:b/>
              </w:rPr>
              <w:t>, Examples</w:t>
            </w:r>
            <w:r w:rsidRPr="00404A71">
              <w:rPr>
                <w:b/>
              </w:rPr>
              <w:t xml:space="preserve"> and Explanations</w:t>
            </w:r>
          </w:p>
          <w:p w14:paraId="05B0A38A" w14:textId="77777777" w:rsidR="007665D2" w:rsidRDefault="007665D2" w:rsidP="003C37E2">
            <w:r>
              <w:t>Narrative reasons could reflect:</w:t>
            </w:r>
          </w:p>
          <w:p w14:paraId="647E8906" w14:textId="77777777" w:rsidR="007665D2" w:rsidRDefault="007665D2" w:rsidP="00C82B43">
            <w:pPr>
              <w:pStyle w:val="ListParagraph"/>
              <w:numPr>
                <w:ilvl w:val="0"/>
                <w:numId w:val="47"/>
              </w:numPr>
            </w:pPr>
            <w:r>
              <w:t xml:space="preserve">Culturally </w:t>
            </w:r>
            <w:r w:rsidR="00C82B43">
              <w:t xml:space="preserve">and occupationally </w:t>
            </w:r>
            <w:r>
              <w:t>relevant pedagogy and/or curriculum</w:t>
            </w:r>
          </w:p>
          <w:p w14:paraId="655B853E" w14:textId="77777777" w:rsidR="007665D2" w:rsidRDefault="007665D2" w:rsidP="00C82B43">
            <w:pPr>
              <w:pStyle w:val="ListParagraph"/>
              <w:numPr>
                <w:ilvl w:val="0"/>
                <w:numId w:val="47"/>
              </w:numPr>
            </w:pPr>
            <w:r>
              <w:t>The curriculum and course materials are current</w:t>
            </w:r>
          </w:p>
          <w:p w14:paraId="0313821B" w14:textId="77777777" w:rsidR="00C82B43" w:rsidRDefault="007665D2" w:rsidP="00C82B43">
            <w:pPr>
              <w:pStyle w:val="ListParagraph"/>
              <w:numPr>
                <w:ilvl w:val="0"/>
                <w:numId w:val="47"/>
              </w:numPr>
            </w:pPr>
            <w:r>
              <w:t>Instructional modality of the program course(s) delivery</w:t>
            </w:r>
          </w:p>
          <w:p w14:paraId="1E72EC79" w14:textId="77777777" w:rsidR="007665D2" w:rsidRDefault="00E048A8" w:rsidP="00C82B43">
            <w:pPr>
              <w:pStyle w:val="ListParagraph"/>
              <w:numPr>
                <w:ilvl w:val="0"/>
                <w:numId w:val="47"/>
              </w:numPr>
            </w:pPr>
            <w:r>
              <w:t>Good relationships with industry partners</w:t>
            </w:r>
          </w:p>
          <w:p w14:paraId="39E6AD4F" w14:textId="77777777" w:rsidR="00C82B43" w:rsidRDefault="00C82B43" w:rsidP="00C82B43">
            <w:pPr>
              <w:pStyle w:val="ListParagraph"/>
              <w:numPr>
                <w:ilvl w:val="0"/>
                <w:numId w:val="47"/>
              </w:numPr>
            </w:pPr>
            <w:r>
              <w:t xml:space="preserve">Understanding of hiring rates within the occupation </w:t>
            </w:r>
          </w:p>
          <w:p w14:paraId="619387E3" w14:textId="77777777" w:rsidR="00C82B43" w:rsidRDefault="00C82B43" w:rsidP="00C82B43">
            <w:pPr>
              <w:pStyle w:val="ListParagraph"/>
              <w:numPr>
                <w:ilvl w:val="0"/>
                <w:numId w:val="47"/>
              </w:numPr>
            </w:pPr>
            <w:r>
              <w:t>Knowledge of job postings and hiring rate</w:t>
            </w:r>
          </w:p>
          <w:p w14:paraId="73D107A6" w14:textId="77777777" w:rsidR="00C82B43" w:rsidRDefault="00C82B43" w:rsidP="00C82B43">
            <w:pPr>
              <w:pStyle w:val="ListParagraph"/>
              <w:numPr>
                <w:ilvl w:val="0"/>
                <w:numId w:val="47"/>
              </w:numPr>
            </w:pPr>
            <w:r>
              <w:t>Understanding of student support services</w:t>
            </w:r>
          </w:p>
          <w:p w14:paraId="68089CA2" w14:textId="77777777" w:rsidR="00C82B43" w:rsidRDefault="00C82B43" w:rsidP="00C82B43">
            <w:pPr>
              <w:pStyle w:val="ListParagraph"/>
              <w:numPr>
                <w:ilvl w:val="0"/>
                <w:numId w:val="47"/>
              </w:numPr>
            </w:pPr>
            <w:r>
              <w:t>Understanding of the soft skills needed within the occupation</w:t>
            </w:r>
          </w:p>
          <w:p w14:paraId="435F8215" w14:textId="77777777" w:rsidR="003B5A4B" w:rsidRDefault="003B5A4B" w:rsidP="003B5A4B"/>
          <w:p w14:paraId="351F52A2" w14:textId="6D54B88F" w:rsidR="003B5A4B" w:rsidRPr="001D0AD2" w:rsidRDefault="003B5A4B" w:rsidP="003B5A4B">
            <w:r>
              <w:t>(Box 14)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0DB1D6EA" w14:textId="77777777" w:rsidR="007665D2" w:rsidRPr="001D0AD2" w:rsidRDefault="007665D2" w:rsidP="003C37E2">
            <w:r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7A8E7C1D" w14:textId="77777777" w:rsidR="007665D2" w:rsidRPr="001D0AD2" w:rsidRDefault="007665D2" w:rsidP="003C37E2">
            <w:r>
              <w:t>The narrativ</w:t>
            </w:r>
            <w:r w:rsidR="00C82B43">
              <w:t>e includes all 4</w:t>
            </w:r>
            <w:r>
              <w:t xml:space="preserve">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473C4BB6" w14:textId="77777777" w:rsidR="007665D2" w:rsidRPr="001D0AD2" w:rsidRDefault="00C82B43" w:rsidP="003C37E2">
            <w:pPr>
              <w:jc w:val="center"/>
            </w:pPr>
            <w:r>
              <w:t>The narrative includes 3</w:t>
            </w:r>
            <w:r w:rsidR="007665D2">
              <w:t xml:space="preserve"> of the criteria 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6F316399" w14:textId="77777777" w:rsidR="007665D2" w:rsidRPr="001D0AD2" w:rsidRDefault="007665D2" w:rsidP="00C82B43">
            <w:pPr>
              <w:jc w:val="center"/>
            </w:pPr>
            <w:r>
              <w:t xml:space="preserve">The narrative includes fewer than </w:t>
            </w:r>
            <w:r w:rsidR="00C82B43">
              <w:t>3</w:t>
            </w:r>
            <w:r>
              <w:t xml:space="preserve"> of the criteria</w:t>
            </w:r>
          </w:p>
        </w:tc>
      </w:tr>
      <w:tr w:rsidR="007665D2" w:rsidRPr="001D0AD2" w14:paraId="3E6B67B5" w14:textId="77777777" w:rsidTr="003C37E2">
        <w:trPr>
          <w:trHeight w:val="1061"/>
        </w:trPr>
        <w:tc>
          <w:tcPr>
            <w:tcW w:w="585" w:type="pct"/>
            <w:shd w:val="clear" w:color="auto" w:fill="auto"/>
            <w:vAlign w:val="center"/>
          </w:tcPr>
          <w:p w14:paraId="6D8BA175" w14:textId="77777777" w:rsidR="007665D2" w:rsidRPr="001D0AD2" w:rsidRDefault="007665D2" w:rsidP="001F499C">
            <w:pPr>
              <w:rPr>
                <w:b/>
              </w:rPr>
            </w:pPr>
            <w:r w:rsidRPr="001D0AD2">
              <w:rPr>
                <w:b/>
              </w:rPr>
              <w:t xml:space="preserve">Strong Workforce </w:t>
            </w:r>
            <w:r>
              <w:rPr>
                <w:b/>
              </w:rPr>
              <w:t xml:space="preserve">Program </w:t>
            </w:r>
            <w:r w:rsidRPr="001D0AD2">
              <w:rPr>
                <w:b/>
              </w:rPr>
              <w:t>Funding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20BDEAF6" w14:textId="378AC126" w:rsidR="007665D2" w:rsidRPr="00404A71" w:rsidRDefault="007665D2" w:rsidP="001F499C">
            <w:pPr>
              <w:rPr>
                <w:b/>
              </w:rPr>
            </w:pPr>
            <w:r w:rsidRPr="00404A71">
              <w:rPr>
                <w:b/>
              </w:rPr>
              <w:t xml:space="preserve">Narrative </w:t>
            </w:r>
            <w:r w:rsidR="00610101" w:rsidRPr="00404A71">
              <w:rPr>
                <w:b/>
              </w:rPr>
              <w:t>Criteria</w:t>
            </w:r>
            <w:r w:rsidR="00610101">
              <w:rPr>
                <w:b/>
              </w:rPr>
              <w:t xml:space="preserve"> (</w:t>
            </w:r>
            <w:r w:rsidR="005630F4">
              <w:rPr>
                <w:b/>
              </w:rPr>
              <w:t>Box 1</w:t>
            </w:r>
            <w:r w:rsidR="00610101">
              <w:rPr>
                <w:b/>
              </w:rPr>
              <w:t>5</w:t>
            </w:r>
            <w:r w:rsidR="005630F4">
              <w:rPr>
                <w:b/>
              </w:rPr>
              <w:t>, 16, 17, and 18</w:t>
            </w:r>
            <w:r w:rsidR="00213FF7">
              <w:rPr>
                <w:b/>
              </w:rPr>
              <w:t>)</w:t>
            </w:r>
          </w:p>
          <w:p w14:paraId="30EB90BF" w14:textId="77777777" w:rsidR="007665D2" w:rsidRDefault="007665D2" w:rsidP="001F499C">
            <w:r>
              <w:t>Narrative demonstrates…</w:t>
            </w:r>
          </w:p>
          <w:p w14:paraId="581CBDC3" w14:textId="77777777" w:rsidR="00213FF7" w:rsidRDefault="00213FF7" w:rsidP="00213FF7">
            <w:pPr>
              <w:pStyle w:val="ListParagraph"/>
              <w:numPr>
                <w:ilvl w:val="0"/>
                <w:numId w:val="43"/>
              </w:numPr>
            </w:pPr>
            <w:r>
              <w:t xml:space="preserve">Did the program meet the goals and outcomes </w:t>
            </w:r>
          </w:p>
          <w:p w14:paraId="1831C5F7" w14:textId="77777777" w:rsidR="005630F4" w:rsidRDefault="005630F4" w:rsidP="00213FF7">
            <w:pPr>
              <w:pStyle w:val="ListParagraph"/>
              <w:numPr>
                <w:ilvl w:val="0"/>
                <w:numId w:val="43"/>
              </w:numPr>
            </w:pPr>
            <w:r>
              <w:t>Percentage of intended metrics that were positively impacted</w:t>
            </w:r>
          </w:p>
          <w:p w14:paraId="61A8BB87" w14:textId="77777777" w:rsidR="00213FF7" w:rsidRDefault="00213FF7" w:rsidP="00213FF7">
            <w:pPr>
              <w:pStyle w:val="ListParagraph"/>
              <w:numPr>
                <w:ilvl w:val="0"/>
                <w:numId w:val="43"/>
              </w:numPr>
            </w:pPr>
            <w:r>
              <w:lastRenderedPageBreak/>
              <w:t>Did it meet the baseline metrics and did the needle move in a positive direction on the intended metric(s)</w:t>
            </w:r>
          </w:p>
          <w:p w14:paraId="212F1425" w14:textId="77777777" w:rsidR="00213FF7" w:rsidRDefault="00213FF7" w:rsidP="00213FF7">
            <w:pPr>
              <w:pStyle w:val="ListParagraph"/>
              <w:numPr>
                <w:ilvl w:val="0"/>
                <w:numId w:val="43"/>
              </w:numPr>
            </w:pPr>
          </w:p>
          <w:p w14:paraId="26248AB6" w14:textId="77777777" w:rsidR="00213FF7" w:rsidRPr="00213FF7" w:rsidRDefault="00213FF7" w:rsidP="00213FF7">
            <w:pPr>
              <w:pStyle w:val="ListParagraph"/>
            </w:pPr>
          </w:p>
          <w:p w14:paraId="62EA3597" w14:textId="77777777" w:rsidR="007665D2" w:rsidRPr="00404A71" w:rsidRDefault="007665D2" w:rsidP="001F499C">
            <w:pPr>
              <w:rPr>
                <w:b/>
              </w:rPr>
            </w:pPr>
            <w:r w:rsidRPr="00404A71">
              <w:rPr>
                <w:b/>
              </w:rPr>
              <w:t>Definitions</w:t>
            </w:r>
            <w:r>
              <w:rPr>
                <w:b/>
              </w:rPr>
              <w:t>, Examples</w:t>
            </w:r>
            <w:r w:rsidRPr="00404A71">
              <w:rPr>
                <w:b/>
              </w:rPr>
              <w:t xml:space="preserve"> and Explanations</w:t>
            </w:r>
          </w:p>
          <w:p w14:paraId="4E16DB04" w14:textId="77777777" w:rsidR="007665D2" w:rsidRDefault="007665D2" w:rsidP="001F499C">
            <w:r>
              <w:t>Narrative reasons could reflect:</w:t>
            </w:r>
          </w:p>
          <w:p w14:paraId="5DDCF747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t>Culturally relevant pedagogy and/or curriculum</w:t>
            </w:r>
          </w:p>
          <w:p w14:paraId="01073BEF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t>The curriculum and course materials are current</w:t>
            </w:r>
          </w:p>
          <w:p w14:paraId="0D92EAD6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t>Scheduling</w:t>
            </w:r>
          </w:p>
          <w:p w14:paraId="5847D142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t>Instructional modality of the program course(s) delivery</w:t>
            </w:r>
          </w:p>
          <w:p w14:paraId="5633BB30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t>CTE labor market data</w:t>
            </w:r>
          </w:p>
          <w:p w14:paraId="19A0F94E" w14:textId="77777777" w:rsidR="007665D2" w:rsidRPr="001D0AD2" w:rsidRDefault="007665D2" w:rsidP="001F499C">
            <w:pPr>
              <w:pStyle w:val="ListParagraph"/>
            </w:pPr>
            <w:r>
              <w:t>Industry trends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4F88E925" w14:textId="77777777" w:rsidR="007665D2" w:rsidRPr="001D0AD2" w:rsidRDefault="007665D2" w:rsidP="001F499C"/>
        </w:tc>
        <w:tc>
          <w:tcPr>
            <w:tcW w:w="601" w:type="pct"/>
            <w:shd w:val="clear" w:color="auto" w:fill="auto"/>
            <w:vAlign w:val="center"/>
          </w:tcPr>
          <w:p w14:paraId="5265190A" w14:textId="77777777" w:rsidR="007665D2" w:rsidRPr="001D0AD2" w:rsidRDefault="007665D2" w:rsidP="001F499C"/>
          <w:p w14:paraId="0B7E845B" w14:textId="77777777" w:rsidR="007665D2" w:rsidRPr="001D0AD2" w:rsidRDefault="007665D2" w:rsidP="001F499C"/>
          <w:p w14:paraId="0FA843DE" w14:textId="77777777" w:rsidR="007665D2" w:rsidRPr="001D0AD2" w:rsidRDefault="007665D2" w:rsidP="001F499C"/>
          <w:p w14:paraId="454066F4" w14:textId="77777777" w:rsidR="007665D2" w:rsidRPr="001D0AD2" w:rsidRDefault="007665D2" w:rsidP="001F499C"/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52BA672C" w14:textId="77777777" w:rsidR="007665D2" w:rsidRPr="001D0AD2" w:rsidRDefault="007665D2" w:rsidP="001F499C">
            <w:pPr>
              <w:jc w:val="center"/>
            </w:pPr>
          </w:p>
        </w:tc>
        <w:tc>
          <w:tcPr>
            <w:tcW w:w="486" w:type="pct"/>
            <w:shd w:val="clear" w:color="auto" w:fill="auto"/>
            <w:vAlign w:val="center"/>
          </w:tcPr>
          <w:p w14:paraId="5414D63B" w14:textId="77777777" w:rsidR="007665D2" w:rsidRPr="001D0AD2" w:rsidRDefault="007665D2" w:rsidP="001F499C">
            <w:pPr>
              <w:jc w:val="center"/>
            </w:pPr>
          </w:p>
        </w:tc>
      </w:tr>
      <w:tr w:rsidR="00B463A7" w:rsidRPr="001D0AD2" w14:paraId="3284702A" w14:textId="77777777" w:rsidTr="003C37E2">
        <w:trPr>
          <w:trHeight w:val="1061"/>
        </w:trPr>
        <w:tc>
          <w:tcPr>
            <w:tcW w:w="585" w:type="pct"/>
            <w:shd w:val="clear" w:color="auto" w:fill="auto"/>
            <w:vAlign w:val="center"/>
          </w:tcPr>
          <w:p w14:paraId="3C16ABA7" w14:textId="00BF7E65" w:rsidR="00B463A7" w:rsidRPr="001D0AD2" w:rsidRDefault="00B463A7" w:rsidP="001F499C">
            <w:pPr>
              <w:rPr>
                <w:b/>
              </w:rPr>
            </w:pPr>
            <w:r>
              <w:rPr>
                <w:b/>
              </w:rPr>
              <w:t>S</w:t>
            </w:r>
            <w:r w:rsidR="00610101">
              <w:rPr>
                <w:b/>
              </w:rPr>
              <w:t xml:space="preserve">trong </w:t>
            </w:r>
            <w:r>
              <w:rPr>
                <w:b/>
              </w:rPr>
              <w:t>W</w:t>
            </w:r>
            <w:r w:rsidR="00610101">
              <w:rPr>
                <w:b/>
              </w:rPr>
              <w:t xml:space="preserve">orkforce </w:t>
            </w:r>
            <w:r>
              <w:rPr>
                <w:b/>
              </w:rPr>
              <w:t>P</w:t>
            </w:r>
            <w:r w:rsidR="00610101">
              <w:rPr>
                <w:b/>
              </w:rPr>
              <w:t>rogram</w:t>
            </w:r>
            <w:r>
              <w:rPr>
                <w:b/>
              </w:rPr>
              <w:t xml:space="preserve"> Metrics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158575E7" w14:textId="3C08D29E" w:rsidR="00B463A7" w:rsidRDefault="00B463A7" w:rsidP="00B463A7">
            <w:pPr>
              <w:rPr>
                <w:b/>
              </w:rPr>
            </w:pPr>
            <w:r>
              <w:rPr>
                <w:b/>
              </w:rPr>
              <w:t>Box 19</w:t>
            </w:r>
          </w:p>
          <w:p w14:paraId="1C26B63D" w14:textId="77777777" w:rsidR="00B463A7" w:rsidRPr="00404A71" w:rsidRDefault="00B463A7" w:rsidP="00B463A7">
            <w:pPr>
              <w:rPr>
                <w:b/>
              </w:rPr>
            </w:pPr>
            <w:r w:rsidRPr="00404A71">
              <w:rPr>
                <w:b/>
              </w:rPr>
              <w:t>Narrative Criteria</w:t>
            </w:r>
          </w:p>
          <w:p w14:paraId="1429FCC2" w14:textId="77777777" w:rsidR="00B463A7" w:rsidRDefault="00B463A7" w:rsidP="00B463A7">
            <w:r>
              <w:t>Narrative demonstrates…</w:t>
            </w:r>
          </w:p>
          <w:p w14:paraId="29D2539A" w14:textId="77777777" w:rsidR="00B463A7" w:rsidRDefault="00B463A7" w:rsidP="00B463A7">
            <w:pPr>
              <w:pStyle w:val="ListParagraph"/>
              <w:numPr>
                <w:ilvl w:val="0"/>
                <w:numId w:val="11"/>
              </w:numPr>
            </w:pPr>
            <w:r>
              <w:t>An understanding of the trend</w:t>
            </w:r>
          </w:p>
          <w:p w14:paraId="04DE0C79" w14:textId="77777777" w:rsidR="00B463A7" w:rsidRDefault="00B463A7" w:rsidP="00B463A7">
            <w:pPr>
              <w:pStyle w:val="ListParagraph"/>
              <w:numPr>
                <w:ilvl w:val="0"/>
                <w:numId w:val="11"/>
              </w:numPr>
            </w:pPr>
            <w:r>
              <w:t xml:space="preserve">Reason for the trend(s) are provided </w:t>
            </w:r>
          </w:p>
          <w:p w14:paraId="5591230C" w14:textId="77777777" w:rsidR="00B463A7" w:rsidRDefault="00B463A7" w:rsidP="00B463A7">
            <w:pPr>
              <w:pStyle w:val="ListParagraph"/>
              <w:numPr>
                <w:ilvl w:val="0"/>
                <w:numId w:val="11"/>
              </w:numPr>
            </w:pPr>
            <w:r>
              <w:t>Reasons include items within department control</w:t>
            </w:r>
          </w:p>
          <w:p w14:paraId="3BFA59D4" w14:textId="77777777" w:rsidR="00B463A7" w:rsidRDefault="00B463A7" w:rsidP="00B463A7">
            <w:pPr>
              <w:rPr>
                <w:b/>
              </w:rPr>
            </w:pPr>
          </w:p>
          <w:p w14:paraId="0E54E506" w14:textId="77777777" w:rsidR="00B463A7" w:rsidRPr="00404A71" w:rsidRDefault="00B463A7" w:rsidP="00B463A7">
            <w:pPr>
              <w:rPr>
                <w:b/>
              </w:rPr>
            </w:pPr>
            <w:r w:rsidRPr="00404A71">
              <w:rPr>
                <w:b/>
              </w:rPr>
              <w:t>Definitions</w:t>
            </w:r>
            <w:r>
              <w:rPr>
                <w:b/>
              </w:rPr>
              <w:t>, Examples</w:t>
            </w:r>
            <w:r w:rsidRPr="00404A71">
              <w:rPr>
                <w:b/>
              </w:rPr>
              <w:t xml:space="preserve"> and Explanations</w:t>
            </w:r>
          </w:p>
          <w:p w14:paraId="69E2C3D6" w14:textId="77777777" w:rsidR="00B463A7" w:rsidRDefault="00B463A7" w:rsidP="00B463A7">
            <w:r>
              <w:t>Narrative reasons could reflect:</w:t>
            </w:r>
          </w:p>
          <w:p w14:paraId="3B7FCC79" w14:textId="77777777" w:rsidR="00B463A7" w:rsidRDefault="00B463A7" w:rsidP="00B463A7">
            <w:pPr>
              <w:pStyle w:val="ListParagraph"/>
              <w:numPr>
                <w:ilvl w:val="0"/>
                <w:numId w:val="12"/>
              </w:numPr>
            </w:pPr>
            <w:r>
              <w:t>Culturally relevant pedagogy and/or curriculum</w:t>
            </w:r>
          </w:p>
          <w:p w14:paraId="30D40EBB" w14:textId="77777777" w:rsidR="00B463A7" w:rsidRDefault="00B463A7" w:rsidP="00B463A7">
            <w:pPr>
              <w:pStyle w:val="ListParagraph"/>
              <w:numPr>
                <w:ilvl w:val="0"/>
                <w:numId w:val="12"/>
              </w:numPr>
            </w:pPr>
            <w:r>
              <w:t>The curriculum and course materials are current</w:t>
            </w:r>
          </w:p>
          <w:p w14:paraId="5245EE6E" w14:textId="77777777" w:rsidR="00B463A7" w:rsidRDefault="00B463A7" w:rsidP="00B463A7">
            <w:pPr>
              <w:pStyle w:val="ListParagraph"/>
              <w:numPr>
                <w:ilvl w:val="0"/>
                <w:numId w:val="12"/>
              </w:numPr>
            </w:pPr>
            <w:r>
              <w:t>Scheduling</w:t>
            </w:r>
          </w:p>
          <w:p w14:paraId="5FD8CB46" w14:textId="77777777" w:rsidR="00B463A7" w:rsidRDefault="00B463A7" w:rsidP="00B463A7">
            <w:pPr>
              <w:pStyle w:val="ListParagraph"/>
              <w:numPr>
                <w:ilvl w:val="0"/>
                <w:numId w:val="12"/>
              </w:numPr>
            </w:pPr>
            <w:r>
              <w:t>Instructional modality of the program course(s) delivery</w:t>
            </w:r>
          </w:p>
          <w:p w14:paraId="1AFB2A0D" w14:textId="77777777" w:rsidR="00B463A7" w:rsidRDefault="00B463A7" w:rsidP="00B463A7">
            <w:pPr>
              <w:pStyle w:val="ListParagraph"/>
              <w:numPr>
                <w:ilvl w:val="0"/>
                <w:numId w:val="12"/>
              </w:numPr>
            </w:pPr>
            <w:r>
              <w:t>CTE labor market data</w:t>
            </w:r>
          </w:p>
          <w:p w14:paraId="4CC3F072" w14:textId="30890499" w:rsidR="00B463A7" w:rsidRPr="00404A71" w:rsidRDefault="00B463A7" w:rsidP="001F499C">
            <w:pPr>
              <w:rPr>
                <w:b/>
              </w:rPr>
            </w:pPr>
            <w:r>
              <w:t>Industry trends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13EC29E5" w14:textId="13822D30" w:rsidR="00B463A7" w:rsidRPr="001D0AD2" w:rsidRDefault="00B463A7" w:rsidP="001F499C">
            <w:r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660FFFEB" w14:textId="040C487B" w:rsidR="00B463A7" w:rsidRPr="001D0AD2" w:rsidRDefault="00B463A7" w:rsidP="001F499C">
            <w:r>
              <w:t>The narrative includes all 3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0ED9D063" w14:textId="66455971" w:rsidR="00B463A7" w:rsidRPr="001D0AD2" w:rsidRDefault="00B463A7" w:rsidP="001F499C">
            <w:pPr>
              <w:jc w:val="center"/>
            </w:pPr>
            <w:r>
              <w:t xml:space="preserve">The narrative includes 2 of the criteria 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551C1CA9" w14:textId="0D853E30" w:rsidR="00B463A7" w:rsidRPr="001D0AD2" w:rsidRDefault="00B463A7" w:rsidP="001F499C">
            <w:pPr>
              <w:jc w:val="center"/>
            </w:pPr>
            <w:r>
              <w:t>The narrative includes fewer than 2 of the criteria</w:t>
            </w:r>
          </w:p>
        </w:tc>
      </w:tr>
      <w:tr w:rsidR="007665D2" w:rsidRPr="001D0AD2" w14:paraId="6C4B299E" w14:textId="77777777" w:rsidTr="003C37E2">
        <w:trPr>
          <w:trHeight w:val="530"/>
        </w:trPr>
        <w:tc>
          <w:tcPr>
            <w:tcW w:w="585" w:type="pct"/>
            <w:shd w:val="clear" w:color="auto" w:fill="auto"/>
            <w:vAlign w:val="center"/>
          </w:tcPr>
          <w:p w14:paraId="39764F2A" w14:textId="48844EA7" w:rsidR="007665D2" w:rsidRPr="001D0AD2" w:rsidRDefault="007665D2" w:rsidP="001F499C">
            <w:pPr>
              <w:rPr>
                <w:b/>
              </w:rPr>
            </w:pPr>
            <w:r w:rsidRPr="001D0AD2">
              <w:rPr>
                <w:b/>
              </w:rPr>
              <w:t>Perkins</w:t>
            </w:r>
            <w:r>
              <w:rPr>
                <w:b/>
              </w:rPr>
              <w:t xml:space="preserve"> Program</w:t>
            </w:r>
            <w:r w:rsidRPr="001D0AD2">
              <w:rPr>
                <w:b/>
              </w:rPr>
              <w:t xml:space="preserve"> Funding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0AC7D1E2" w14:textId="58842894" w:rsidR="007665D2" w:rsidRPr="00404A71" w:rsidRDefault="007665D2" w:rsidP="001F499C">
            <w:pPr>
              <w:rPr>
                <w:b/>
              </w:rPr>
            </w:pPr>
            <w:r w:rsidRPr="00404A71">
              <w:rPr>
                <w:b/>
              </w:rPr>
              <w:t xml:space="preserve">Narrative </w:t>
            </w:r>
            <w:r w:rsidR="00610101" w:rsidRPr="00404A71">
              <w:rPr>
                <w:b/>
              </w:rPr>
              <w:t>Criteria</w:t>
            </w:r>
            <w:r w:rsidR="00610101">
              <w:rPr>
                <w:b/>
              </w:rPr>
              <w:t xml:space="preserve"> (</w:t>
            </w:r>
            <w:r w:rsidR="00213FF7">
              <w:rPr>
                <w:b/>
              </w:rPr>
              <w:t xml:space="preserve">Box 20, 21, 22, </w:t>
            </w:r>
            <w:r w:rsidR="00610101">
              <w:rPr>
                <w:b/>
              </w:rPr>
              <w:t xml:space="preserve">and </w:t>
            </w:r>
            <w:r w:rsidR="00213FF7">
              <w:rPr>
                <w:b/>
              </w:rPr>
              <w:t>23)</w:t>
            </w:r>
          </w:p>
          <w:p w14:paraId="2ECB737D" w14:textId="77777777" w:rsidR="007665D2" w:rsidRDefault="007665D2" w:rsidP="001F499C">
            <w:r>
              <w:t>Narrative demonstrates…</w:t>
            </w:r>
          </w:p>
          <w:p w14:paraId="4E1A5894" w14:textId="77777777" w:rsidR="007665D2" w:rsidRDefault="007665D2" w:rsidP="008150E9">
            <w:pPr>
              <w:pStyle w:val="ListParagraph"/>
              <w:numPr>
                <w:ilvl w:val="0"/>
                <w:numId w:val="44"/>
              </w:numPr>
            </w:pPr>
            <w:r>
              <w:t>An understanding of the trend</w:t>
            </w:r>
          </w:p>
          <w:p w14:paraId="63C4FB42" w14:textId="77777777" w:rsidR="007665D2" w:rsidRDefault="007665D2" w:rsidP="008150E9">
            <w:pPr>
              <w:pStyle w:val="ListParagraph"/>
              <w:numPr>
                <w:ilvl w:val="0"/>
                <w:numId w:val="44"/>
              </w:numPr>
            </w:pPr>
            <w:r>
              <w:t xml:space="preserve">Reason for the trend(s) are provided </w:t>
            </w:r>
          </w:p>
          <w:p w14:paraId="16E7F67C" w14:textId="77777777" w:rsidR="007665D2" w:rsidRDefault="007665D2" w:rsidP="008150E9">
            <w:pPr>
              <w:pStyle w:val="ListParagraph"/>
              <w:numPr>
                <w:ilvl w:val="0"/>
                <w:numId w:val="44"/>
              </w:numPr>
            </w:pPr>
            <w:r>
              <w:t>Reasons include items within department control</w:t>
            </w:r>
          </w:p>
          <w:p w14:paraId="5BE7AEEA" w14:textId="77777777" w:rsidR="007665D2" w:rsidRDefault="007665D2" w:rsidP="001F499C">
            <w:pPr>
              <w:rPr>
                <w:b/>
              </w:rPr>
            </w:pPr>
          </w:p>
          <w:p w14:paraId="622E25DE" w14:textId="77777777" w:rsidR="007665D2" w:rsidRPr="00404A71" w:rsidRDefault="007665D2" w:rsidP="001F499C">
            <w:pPr>
              <w:rPr>
                <w:b/>
              </w:rPr>
            </w:pPr>
            <w:r w:rsidRPr="00404A71">
              <w:rPr>
                <w:b/>
              </w:rPr>
              <w:t>Definitions</w:t>
            </w:r>
            <w:r>
              <w:rPr>
                <w:b/>
              </w:rPr>
              <w:t>, Examples</w:t>
            </w:r>
            <w:r w:rsidRPr="00404A71">
              <w:rPr>
                <w:b/>
              </w:rPr>
              <w:t xml:space="preserve"> and Explanations</w:t>
            </w:r>
          </w:p>
          <w:p w14:paraId="1F6F8DD7" w14:textId="77777777" w:rsidR="007665D2" w:rsidRDefault="007665D2" w:rsidP="001F499C">
            <w:r>
              <w:t>Narrative reasons could reflect:</w:t>
            </w:r>
          </w:p>
          <w:p w14:paraId="15A142EE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lastRenderedPageBreak/>
              <w:t>Culturally relevant pedagogy and/or curriculum</w:t>
            </w:r>
          </w:p>
          <w:p w14:paraId="6691656C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t>The curriculum and course materials are current</w:t>
            </w:r>
          </w:p>
          <w:p w14:paraId="72ECCC94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t>Scheduling</w:t>
            </w:r>
          </w:p>
          <w:p w14:paraId="01713CA3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t>Instructional modality of the program course(s) delivery</w:t>
            </w:r>
          </w:p>
          <w:p w14:paraId="702FD7DC" w14:textId="77777777" w:rsidR="007665D2" w:rsidRDefault="007665D2" w:rsidP="001F499C">
            <w:pPr>
              <w:pStyle w:val="ListParagraph"/>
              <w:numPr>
                <w:ilvl w:val="0"/>
                <w:numId w:val="12"/>
              </w:numPr>
            </w:pPr>
            <w:r>
              <w:t>CTE labor market data</w:t>
            </w:r>
          </w:p>
          <w:p w14:paraId="7678F7EC" w14:textId="77777777" w:rsidR="007665D2" w:rsidRPr="001D0AD2" w:rsidRDefault="007665D2" w:rsidP="001F499C">
            <w:pPr>
              <w:pStyle w:val="ListParagraph"/>
            </w:pPr>
            <w:r>
              <w:t>Industry trends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19CC1EC9" w14:textId="77777777" w:rsidR="007665D2" w:rsidRPr="001D0AD2" w:rsidRDefault="007665D2" w:rsidP="001F499C"/>
        </w:tc>
        <w:tc>
          <w:tcPr>
            <w:tcW w:w="601" w:type="pct"/>
            <w:shd w:val="clear" w:color="auto" w:fill="auto"/>
            <w:vAlign w:val="center"/>
          </w:tcPr>
          <w:p w14:paraId="46C5B6D9" w14:textId="77777777" w:rsidR="007665D2" w:rsidRPr="001D0AD2" w:rsidRDefault="007665D2" w:rsidP="001F499C"/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2A0474A8" w14:textId="77777777" w:rsidR="007665D2" w:rsidRPr="001D0AD2" w:rsidRDefault="007665D2" w:rsidP="001F499C">
            <w:pPr>
              <w:jc w:val="center"/>
            </w:pPr>
          </w:p>
        </w:tc>
        <w:tc>
          <w:tcPr>
            <w:tcW w:w="486" w:type="pct"/>
            <w:shd w:val="clear" w:color="auto" w:fill="auto"/>
            <w:vAlign w:val="center"/>
          </w:tcPr>
          <w:p w14:paraId="07FC11FF" w14:textId="77777777" w:rsidR="007665D2" w:rsidRPr="001D0AD2" w:rsidRDefault="007665D2" w:rsidP="001F499C"/>
        </w:tc>
      </w:tr>
      <w:tr w:rsidR="00276FE0" w:rsidRPr="001D0AD2" w14:paraId="1A2643D5" w14:textId="77777777" w:rsidTr="003C37E2">
        <w:trPr>
          <w:trHeight w:val="530"/>
        </w:trPr>
        <w:tc>
          <w:tcPr>
            <w:tcW w:w="585" w:type="pct"/>
            <w:shd w:val="clear" w:color="auto" w:fill="auto"/>
            <w:vAlign w:val="center"/>
          </w:tcPr>
          <w:p w14:paraId="77878833" w14:textId="18846FE1" w:rsidR="00276FE0" w:rsidRPr="001D0AD2" w:rsidRDefault="00276FE0" w:rsidP="001F499C">
            <w:pPr>
              <w:rPr>
                <w:b/>
              </w:rPr>
            </w:pPr>
            <w:r>
              <w:rPr>
                <w:b/>
              </w:rPr>
              <w:t xml:space="preserve">Perkins </w:t>
            </w:r>
            <w:r w:rsidR="00610101">
              <w:rPr>
                <w:b/>
              </w:rPr>
              <w:t xml:space="preserve">Program </w:t>
            </w:r>
            <w:r>
              <w:rPr>
                <w:b/>
              </w:rPr>
              <w:t>Metric</w:t>
            </w:r>
            <w:r w:rsidR="00610101">
              <w:rPr>
                <w:b/>
              </w:rPr>
              <w:t>s</w:t>
            </w:r>
          </w:p>
        </w:tc>
        <w:tc>
          <w:tcPr>
            <w:tcW w:w="2163" w:type="pct"/>
            <w:shd w:val="clear" w:color="auto" w:fill="auto"/>
            <w:vAlign w:val="center"/>
          </w:tcPr>
          <w:p w14:paraId="0ED3B1FB" w14:textId="4A2BADF3" w:rsidR="00276FE0" w:rsidRDefault="00276FE0" w:rsidP="00DE3050">
            <w:pPr>
              <w:rPr>
                <w:b/>
              </w:rPr>
            </w:pPr>
            <w:r>
              <w:rPr>
                <w:b/>
              </w:rPr>
              <w:t>Box 24 Narrative</w:t>
            </w:r>
          </w:p>
          <w:p w14:paraId="6A5FA347" w14:textId="77777777" w:rsidR="00276FE0" w:rsidRPr="00404A71" w:rsidRDefault="00276FE0" w:rsidP="00DE3050">
            <w:pPr>
              <w:rPr>
                <w:b/>
              </w:rPr>
            </w:pPr>
            <w:r w:rsidRPr="00404A71">
              <w:rPr>
                <w:b/>
              </w:rPr>
              <w:t>Narrative Criteria</w:t>
            </w:r>
          </w:p>
          <w:p w14:paraId="7207C45D" w14:textId="77777777" w:rsidR="00276FE0" w:rsidRDefault="00276FE0" w:rsidP="00DE3050">
            <w:r>
              <w:t>Narrative demonstrates…</w:t>
            </w:r>
          </w:p>
          <w:p w14:paraId="2F05215E" w14:textId="77777777" w:rsidR="00276FE0" w:rsidRDefault="00276FE0" w:rsidP="00DE3050">
            <w:pPr>
              <w:pStyle w:val="ListParagraph"/>
              <w:numPr>
                <w:ilvl w:val="0"/>
                <w:numId w:val="11"/>
              </w:numPr>
            </w:pPr>
            <w:r>
              <w:t>An understanding of the trend</w:t>
            </w:r>
          </w:p>
          <w:p w14:paraId="72DDD71B" w14:textId="77777777" w:rsidR="00276FE0" w:rsidRDefault="00276FE0" w:rsidP="00DE3050">
            <w:pPr>
              <w:pStyle w:val="ListParagraph"/>
              <w:numPr>
                <w:ilvl w:val="0"/>
                <w:numId w:val="11"/>
              </w:numPr>
            </w:pPr>
            <w:r>
              <w:t xml:space="preserve">Reason for the trend(s) are provided </w:t>
            </w:r>
          </w:p>
          <w:p w14:paraId="43921D58" w14:textId="77777777" w:rsidR="00276FE0" w:rsidRDefault="00276FE0" w:rsidP="00DE3050">
            <w:pPr>
              <w:pStyle w:val="ListParagraph"/>
              <w:numPr>
                <w:ilvl w:val="0"/>
                <w:numId w:val="11"/>
              </w:numPr>
            </w:pPr>
            <w:r>
              <w:t>Reasons include items within department control</w:t>
            </w:r>
          </w:p>
          <w:p w14:paraId="577CA098" w14:textId="77777777" w:rsidR="00276FE0" w:rsidRDefault="00276FE0" w:rsidP="00DE3050">
            <w:pPr>
              <w:rPr>
                <w:b/>
              </w:rPr>
            </w:pPr>
          </w:p>
          <w:p w14:paraId="6329C913" w14:textId="77777777" w:rsidR="00276FE0" w:rsidRPr="00404A71" w:rsidRDefault="00276FE0" w:rsidP="00DE3050">
            <w:pPr>
              <w:rPr>
                <w:b/>
              </w:rPr>
            </w:pPr>
            <w:r w:rsidRPr="00404A71">
              <w:rPr>
                <w:b/>
              </w:rPr>
              <w:t>Definitions</w:t>
            </w:r>
            <w:r>
              <w:rPr>
                <w:b/>
              </w:rPr>
              <w:t>, Examples</w:t>
            </w:r>
            <w:r w:rsidRPr="00404A71">
              <w:rPr>
                <w:b/>
              </w:rPr>
              <w:t xml:space="preserve"> and Explanations</w:t>
            </w:r>
          </w:p>
          <w:p w14:paraId="5513C048" w14:textId="77777777" w:rsidR="00276FE0" w:rsidRDefault="00276FE0" w:rsidP="00DE3050">
            <w:r>
              <w:t>Narrative reasons could reflect:</w:t>
            </w:r>
          </w:p>
          <w:p w14:paraId="71C476F3" w14:textId="77777777" w:rsidR="00276FE0" w:rsidRDefault="00276FE0" w:rsidP="00DE3050">
            <w:pPr>
              <w:pStyle w:val="ListParagraph"/>
              <w:numPr>
                <w:ilvl w:val="0"/>
                <w:numId w:val="12"/>
              </w:numPr>
            </w:pPr>
            <w:r>
              <w:t>Culturally relevant pedagogy and/or curriculum</w:t>
            </w:r>
          </w:p>
          <w:p w14:paraId="19143E98" w14:textId="77777777" w:rsidR="00276FE0" w:rsidRDefault="00276FE0" w:rsidP="00DE3050">
            <w:pPr>
              <w:pStyle w:val="ListParagraph"/>
              <w:numPr>
                <w:ilvl w:val="0"/>
                <w:numId w:val="12"/>
              </w:numPr>
            </w:pPr>
            <w:r>
              <w:t>The curriculum and course materials are current</w:t>
            </w:r>
          </w:p>
          <w:p w14:paraId="38B1F981" w14:textId="77777777" w:rsidR="00276FE0" w:rsidRDefault="00276FE0" w:rsidP="00DE3050">
            <w:pPr>
              <w:pStyle w:val="ListParagraph"/>
              <w:numPr>
                <w:ilvl w:val="0"/>
                <w:numId w:val="12"/>
              </w:numPr>
            </w:pPr>
            <w:r>
              <w:t>Scheduling</w:t>
            </w:r>
          </w:p>
          <w:p w14:paraId="1EBD8AC1" w14:textId="77777777" w:rsidR="00276FE0" w:rsidRDefault="00276FE0" w:rsidP="00DE3050">
            <w:pPr>
              <w:pStyle w:val="ListParagraph"/>
              <w:numPr>
                <w:ilvl w:val="0"/>
                <w:numId w:val="12"/>
              </w:numPr>
            </w:pPr>
            <w:r>
              <w:t>Instructional modality of the program course(s) delivery</w:t>
            </w:r>
          </w:p>
          <w:p w14:paraId="6880CD20" w14:textId="77777777" w:rsidR="00276FE0" w:rsidRDefault="00276FE0" w:rsidP="00DE3050">
            <w:pPr>
              <w:pStyle w:val="ListParagraph"/>
              <w:numPr>
                <w:ilvl w:val="0"/>
                <w:numId w:val="12"/>
              </w:numPr>
            </w:pPr>
            <w:r>
              <w:t>CTE labor market data</w:t>
            </w:r>
          </w:p>
          <w:p w14:paraId="25810B28" w14:textId="304A3B9D" w:rsidR="00276FE0" w:rsidRPr="00404A71" w:rsidRDefault="00276FE0" w:rsidP="001F499C">
            <w:pPr>
              <w:rPr>
                <w:b/>
              </w:rPr>
            </w:pPr>
            <w:r>
              <w:t>Industry trends</w:t>
            </w:r>
          </w:p>
        </w:tc>
        <w:tc>
          <w:tcPr>
            <w:tcW w:w="670" w:type="pct"/>
            <w:shd w:val="clear" w:color="auto" w:fill="auto"/>
            <w:vAlign w:val="center"/>
          </w:tcPr>
          <w:p w14:paraId="6295D678" w14:textId="2ADDBA99" w:rsidR="00276FE0" w:rsidRPr="001D0AD2" w:rsidRDefault="00276FE0" w:rsidP="001F499C">
            <w:r>
              <w:t>The narrative Exceeds expectations – the narrative could be used as an exemplar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2951AABD" w14:textId="174C3AC7" w:rsidR="00276FE0" w:rsidRPr="001D0AD2" w:rsidRDefault="00276FE0" w:rsidP="001F499C">
            <w:r>
              <w:t>The narrative includes all 3 of the criteria</w:t>
            </w:r>
          </w:p>
        </w:tc>
        <w:tc>
          <w:tcPr>
            <w:tcW w:w="495" w:type="pct"/>
            <w:gridSpan w:val="2"/>
            <w:shd w:val="clear" w:color="auto" w:fill="auto"/>
            <w:vAlign w:val="center"/>
          </w:tcPr>
          <w:p w14:paraId="3D0FD2C7" w14:textId="6277AACC" w:rsidR="00276FE0" w:rsidRPr="001D0AD2" w:rsidRDefault="00276FE0" w:rsidP="001F499C">
            <w:pPr>
              <w:jc w:val="center"/>
            </w:pPr>
            <w:r>
              <w:t xml:space="preserve">The narrative includes 2 of the criteria </w:t>
            </w:r>
          </w:p>
        </w:tc>
        <w:tc>
          <w:tcPr>
            <w:tcW w:w="486" w:type="pct"/>
            <w:shd w:val="clear" w:color="auto" w:fill="auto"/>
            <w:vAlign w:val="center"/>
          </w:tcPr>
          <w:p w14:paraId="2315E606" w14:textId="23E05164" w:rsidR="00276FE0" w:rsidRPr="001D0AD2" w:rsidRDefault="00276FE0" w:rsidP="001F499C">
            <w:r>
              <w:t>The narrative includes fewer than 2 of the criteria</w:t>
            </w:r>
          </w:p>
        </w:tc>
      </w:tr>
    </w:tbl>
    <w:p w14:paraId="1A888544" w14:textId="77777777" w:rsidR="00DF03F5" w:rsidRDefault="00DF03F5" w:rsidP="00A207A2"/>
    <w:sectPr w:rsidR="00DF03F5" w:rsidSect="00DF03F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C75B8"/>
    <w:multiLevelType w:val="hybridMultilevel"/>
    <w:tmpl w:val="C672B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A9C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15F1A"/>
    <w:multiLevelType w:val="hybridMultilevel"/>
    <w:tmpl w:val="73D4F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BE5291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109E6"/>
    <w:multiLevelType w:val="hybridMultilevel"/>
    <w:tmpl w:val="E2E4E0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376F09"/>
    <w:multiLevelType w:val="hybridMultilevel"/>
    <w:tmpl w:val="F50C99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3D2EA9"/>
    <w:multiLevelType w:val="hybridMultilevel"/>
    <w:tmpl w:val="962EE5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86306E"/>
    <w:multiLevelType w:val="hybridMultilevel"/>
    <w:tmpl w:val="474C8D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FC59BB"/>
    <w:multiLevelType w:val="hybridMultilevel"/>
    <w:tmpl w:val="52F28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03C53"/>
    <w:multiLevelType w:val="hybridMultilevel"/>
    <w:tmpl w:val="0D48D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262898"/>
    <w:multiLevelType w:val="hybridMultilevel"/>
    <w:tmpl w:val="29AC0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7E592A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D60AB"/>
    <w:multiLevelType w:val="hybridMultilevel"/>
    <w:tmpl w:val="B3BA77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FC0AF9"/>
    <w:multiLevelType w:val="hybridMultilevel"/>
    <w:tmpl w:val="43DE2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C21FBF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446D9F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800C1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E5602C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685004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5E38A3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C220EB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E370DD"/>
    <w:multiLevelType w:val="hybridMultilevel"/>
    <w:tmpl w:val="1074A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4916B5"/>
    <w:multiLevelType w:val="hybridMultilevel"/>
    <w:tmpl w:val="949CA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E2567"/>
    <w:multiLevelType w:val="hybridMultilevel"/>
    <w:tmpl w:val="250A7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9D7927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970F33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A0957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9D5FFF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AA620E"/>
    <w:multiLevelType w:val="hybridMultilevel"/>
    <w:tmpl w:val="0D909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5807E2"/>
    <w:multiLevelType w:val="hybridMultilevel"/>
    <w:tmpl w:val="C428D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B2B1B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973F53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072078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38645D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FE62DE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BD6D4D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C24C2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C72CF2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D91B49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29316D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4A4DC2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AF79D8"/>
    <w:multiLevelType w:val="hybridMultilevel"/>
    <w:tmpl w:val="BBBA7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DB238F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F9176C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7C5B27"/>
    <w:multiLevelType w:val="hybridMultilevel"/>
    <w:tmpl w:val="8DD0E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331D80"/>
    <w:multiLevelType w:val="multilevel"/>
    <w:tmpl w:val="7F44EFAE"/>
    <w:lvl w:ilvl="0">
      <w:start w:val="1"/>
      <w:numFmt w:val="decimal"/>
      <w:lvlText w:val="%1."/>
      <w:lvlJc w:val="left"/>
      <w:pPr>
        <w:ind w:left="460" w:hanging="360"/>
      </w:pPr>
      <w:rPr>
        <w:b w:val="0"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451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abstractNum w:abstractNumId="46" w15:restartNumberingAfterBreak="0">
    <w:nsid w:val="7F4B341D"/>
    <w:multiLevelType w:val="hybridMultilevel"/>
    <w:tmpl w:val="BA803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1"/>
  </w:num>
  <w:num w:numId="3">
    <w:abstractNumId w:val="0"/>
  </w:num>
  <w:num w:numId="4">
    <w:abstractNumId w:val="8"/>
  </w:num>
  <w:num w:numId="5">
    <w:abstractNumId w:val="22"/>
  </w:num>
  <w:num w:numId="6">
    <w:abstractNumId w:val="4"/>
  </w:num>
  <w:num w:numId="7">
    <w:abstractNumId w:val="7"/>
  </w:num>
  <w:num w:numId="8">
    <w:abstractNumId w:val="28"/>
  </w:num>
  <w:num w:numId="9">
    <w:abstractNumId w:val="12"/>
  </w:num>
  <w:num w:numId="10">
    <w:abstractNumId w:val="2"/>
  </w:num>
  <w:num w:numId="11">
    <w:abstractNumId w:val="34"/>
  </w:num>
  <w:num w:numId="12">
    <w:abstractNumId w:val="29"/>
  </w:num>
  <w:num w:numId="13">
    <w:abstractNumId w:val="23"/>
  </w:num>
  <w:num w:numId="14">
    <w:abstractNumId w:val="25"/>
  </w:num>
  <w:num w:numId="15">
    <w:abstractNumId w:val="24"/>
  </w:num>
  <w:num w:numId="16">
    <w:abstractNumId w:val="14"/>
  </w:num>
  <w:num w:numId="17">
    <w:abstractNumId w:val="15"/>
  </w:num>
  <w:num w:numId="18">
    <w:abstractNumId w:val="26"/>
  </w:num>
  <w:num w:numId="19">
    <w:abstractNumId w:val="46"/>
  </w:num>
  <w:num w:numId="20">
    <w:abstractNumId w:val="42"/>
  </w:num>
  <w:num w:numId="21">
    <w:abstractNumId w:val="32"/>
  </w:num>
  <w:num w:numId="22">
    <w:abstractNumId w:val="36"/>
  </w:num>
  <w:num w:numId="23">
    <w:abstractNumId w:val="43"/>
  </w:num>
  <w:num w:numId="24">
    <w:abstractNumId w:val="44"/>
  </w:num>
  <w:num w:numId="25">
    <w:abstractNumId w:val="35"/>
  </w:num>
  <w:num w:numId="26">
    <w:abstractNumId w:val="27"/>
  </w:num>
  <w:num w:numId="27">
    <w:abstractNumId w:val="16"/>
  </w:num>
  <w:num w:numId="28">
    <w:abstractNumId w:val="30"/>
  </w:num>
  <w:num w:numId="29">
    <w:abstractNumId w:val="20"/>
  </w:num>
  <w:num w:numId="30">
    <w:abstractNumId w:val="17"/>
  </w:num>
  <w:num w:numId="31">
    <w:abstractNumId w:val="38"/>
  </w:num>
  <w:num w:numId="32">
    <w:abstractNumId w:val="40"/>
  </w:num>
  <w:num w:numId="33">
    <w:abstractNumId w:val="31"/>
  </w:num>
  <w:num w:numId="34">
    <w:abstractNumId w:val="3"/>
  </w:num>
  <w:num w:numId="35">
    <w:abstractNumId w:val="10"/>
  </w:num>
  <w:num w:numId="36">
    <w:abstractNumId w:val="39"/>
  </w:num>
  <w:num w:numId="37">
    <w:abstractNumId w:val="18"/>
  </w:num>
  <w:num w:numId="38">
    <w:abstractNumId w:val="11"/>
  </w:num>
  <w:num w:numId="39">
    <w:abstractNumId w:val="37"/>
  </w:num>
  <w:num w:numId="40">
    <w:abstractNumId w:val="41"/>
  </w:num>
  <w:num w:numId="41">
    <w:abstractNumId w:val="19"/>
  </w:num>
  <w:num w:numId="42">
    <w:abstractNumId w:val="45"/>
  </w:num>
  <w:num w:numId="43">
    <w:abstractNumId w:val="1"/>
  </w:num>
  <w:num w:numId="44">
    <w:abstractNumId w:val="33"/>
  </w:num>
  <w:num w:numId="45">
    <w:abstractNumId w:val="13"/>
  </w:num>
  <w:num w:numId="46">
    <w:abstractNumId w:val="9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zMDA3NAJSFoZmpko6SsGpxcWZ+XkgBWa1AFUqMIIsAAAA"/>
  </w:docVars>
  <w:rsids>
    <w:rsidRoot w:val="00DF03F5"/>
    <w:rsid w:val="00047873"/>
    <w:rsid w:val="00057B4A"/>
    <w:rsid w:val="00060B0C"/>
    <w:rsid w:val="00062C6B"/>
    <w:rsid w:val="00070C8B"/>
    <w:rsid w:val="00077A5D"/>
    <w:rsid w:val="00093DF2"/>
    <w:rsid w:val="00097117"/>
    <w:rsid w:val="000B04CE"/>
    <w:rsid w:val="000B2FF9"/>
    <w:rsid w:val="000B4CFE"/>
    <w:rsid w:val="000B6599"/>
    <w:rsid w:val="000D30F1"/>
    <w:rsid w:val="000D61A7"/>
    <w:rsid w:val="000F1E55"/>
    <w:rsid w:val="000F3D4D"/>
    <w:rsid w:val="00113964"/>
    <w:rsid w:val="00114C7D"/>
    <w:rsid w:val="00121F9D"/>
    <w:rsid w:val="00132480"/>
    <w:rsid w:val="001330F0"/>
    <w:rsid w:val="00136A73"/>
    <w:rsid w:val="00147657"/>
    <w:rsid w:val="0016084A"/>
    <w:rsid w:val="00170832"/>
    <w:rsid w:val="00171947"/>
    <w:rsid w:val="0017289B"/>
    <w:rsid w:val="00181F79"/>
    <w:rsid w:val="00185293"/>
    <w:rsid w:val="00193E5A"/>
    <w:rsid w:val="001971B6"/>
    <w:rsid w:val="001B2091"/>
    <w:rsid w:val="001B5EEB"/>
    <w:rsid w:val="001C02E8"/>
    <w:rsid w:val="001C51F0"/>
    <w:rsid w:val="001C6E9B"/>
    <w:rsid w:val="001D0AD2"/>
    <w:rsid w:val="001E68F8"/>
    <w:rsid w:val="001F499C"/>
    <w:rsid w:val="00212920"/>
    <w:rsid w:val="00213FF7"/>
    <w:rsid w:val="0023437C"/>
    <w:rsid w:val="00252801"/>
    <w:rsid w:val="00276FE0"/>
    <w:rsid w:val="00277806"/>
    <w:rsid w:val="00284E0D"/>
    <w:rsid w:val="00287FF9"/>
    <w:rsid w:val="002C6E6C"/>
    <w:rsid w:val="002F4BAB"/>
    <w:rsid w:val="00320119"/>
    <w:rsid w:val="00341E7C"/>
    <w:rsid w:val="00354A82"/>
    <w:rsid w:val="00361FDE"/>
    <w:rsid w:val="00362E2E"/>
    <w:rsid w:val="00381C97"/>
    <w:rsid w:val="003B5A4B"/>
    <w:rsid w:val="003C37E2"/>
    <w:rsid w:val="003C7AEE"/>
    <w:rsid w:val="003E36AE"/>
    <w:rsid w:val="003E3E5F"/>
    <w:rsid w:val="003E4932"/>
    <w:rsid w:val="003E5FDB"/>
    <w:rsid w:val="003F0B52"/>
    <w:rsid w:val="003F71AC"/>
    <w:rsid w:val="00401880"/>
    <w:rsid w:val="00404A71"/>
    <w:rsid w:val="00433A3D"/>
    <w:rsid w:val="004415B0"/>
    <w:rsid w:val="004547CD"/>
    <w:rsid w:val="004642CA"/>
    <w:rsid w:val="00493E0C"/>
    <w:rsid w:val="004B45F1"/>
    <w:rsid w:val="004C2439"/>
    <w:rsid w:val="004E0F94"/>
    <w:rsid w:val="004E153C"/>
    <w:rsid w:val="00502109"/>
    <w:rsid w:val="00504934"/>
    <w:rsid w:val="0050613C"/>
    <w:rsid w:val="0051033A"/>
    <w:rsid w:val="0053733F"/>
    <w:rsid w:val="005501BD"/>
    <w:rsid w:val="005630F4"/>
    <w:rsid w:val="00570968"/>
    <w:rsid w:val="005979B2"/>
    <w:rsid w:val="005A076E"/>
    <w:rsid w:val="005B0D83"/>
    <w:rsid w:val="005D60BB"/>
    <w:rsid w:val="005D7212"/>
    <w:rsid w:val="005D7EBD"/>
    <w:rsid w:val="005E00BF"/>
    <w:rsid w:val="005E497D"/>
    <w:rsid w:val="00610101"/>
    <w:rsid w:val="0062605B"/>
    <w:rsid w:val="006427C5"/>
    <w:rsid w:val="00642968"/>
    <w:rsid w:val="0064451A"/>
    <w:rsid w:val="00646F52"/>
    <w:rsid w:val="006558D6"/>
    <w:rsid w:val="00660B09"/>
    <w:rsid w:val="00672342"/>
    <w:rsid w:val="006730C5"/>
    <w:rsid w:val="00673856"/>
    <w:rsid w:val="006747B4"/>
    <w:rsid w:val="006862E8"/>
    <w:rsid w:val="0069436A"/>
    <w:rsid w:val="00697C61"/>
    <w:rsid w:val="006A79C2"/>
    <w:rsid w:val="006C1493"/>
    <w:rsid w:val="006C4A8F"/>
    <w:rsid w:val="006D4D37"/>
    <w:rsid w:val="007035CF"/>
    <w:rsid w:val="00703680"/>
    <w:rsid w:val="00705584"/>
    <w:rsid w:val="00710F26"/>
    <w:rsid w:val="00716AC0"/>
    <w:rsid w:val="007302A4"/>
    <w:rsid w:val="007359EB"/>
    <w:rsid w:val="0075133C"/>
    <w:rsid w:val="007665D2"/>
    <w:rsid w:val="007A2C91"/>
    <w:rsid w:val="007B2527"/>
    <w:rsid w:val="007B7C38"/>
    <w:rsid w:val="007C01F4"/>
    <w:rsid w:val="007E68AC"/>
    <w:rsid w:val="007E720E"/>
    <w:rsid w:val="008150E9"/>
    <w:rsid w:val="0083593E"/>
    <w:rsid w:val="00841489"/>
    <w:rsid w:val="00860D0F"/>
    <w:rsid w:val="008C463B"/>
    <w:rsid w:val="008D0F11"/>
    <w:rsid w:val="008D76F6"/>
    <w:rsid w:val="00907B09"/>
    <w:rsid w:val="00922C92"/>
    <w:rsid w:val="00932B5D"/>
    <w:rsid w:val="0094064E"/>
    <w:rsid w:val="00960FA1"/>
    <w:rsid w:val="00961B7D"/>
    <w:rsid w:val="00965BD1"/>
    <w:rsid w:val="00994B96"/>
    <w:rsid w:val="009C07BC"/>
    <w:rsid w:val="009D232B"/>
    <w:rsid w:val="009E125A"/>
    <w:rsid w:val="009E47AB"/>
    <w:rsid w:val="00A053CD"/>
    <w:rsid w:val="00A06A30"/>
    <w:rsid w:val="00A207A2"/>
    <w:rsid w:val="00A56B70"/>
    <w:rsid w:val="00A61D44"/>
    <w:rsid w:val="00A735CA"/>
    <w:rsid w:val="00A90E3A"/>
    <w:rsid w:val="00AA3FDF"/>
    <w:rsid w:val="00AB7696"/>
    <w:rsid w:val="00AF1E56"/>
    <w:rsid w:val="00B06AC7"/>
    <w:rsid w:val="00B27701"/>
    <w:rsid w:val="00B3747C"/>
    <w:rsid w:val="00B463A7"/>
    <w:rsid w:val="00B50B04"/>
    <w:rsid w:val="00B51F78"/>
    <w:rsid w:val="00B607B4"/>
    <w:rsid w:val="00B63160"/>
    <w:rsid w:val="00B70DF8"/>
    <w:rsid w:val="00B80D1C"/>
    <w:rsid w:val="00BA448C"/>
    <w:rsid w:val="00BC5DF9"/>
    <w:rsid w:val="00BD3A69"/>
    <w:rsid w:val="00BE1865"/>
    <w:rsid w:val="00BE1A41"/>
    <w:rsid w:val="00BE5C08"/>
    <w:rsid w:val="00BF0337"/>
    <w:rsid w:val="00C0607A"/>
    <w:rsid w:val="00C07F79"/>
    <w:rsid w:val="00C129BB"/>
    <w:rsid w:val="00C2473F"/>
    <w:rsid w:val="00C24FC4"/>
    <w:rsid w:val="00C363B8"/>
    <w:rsid w:val="00C738E0"/>
    <w:rsid w:val="00C82B43"/>
    <w:rsid w:val="00C8401E"/>
    <w:rsid w:val="00C96ADC"/>
    <w:rsid w:val="00CE1E46"/>
    <w:rsid w:val="00D0010E"/>
    <w:rsid w:val="00D025A9"/>
    <w:rsid w:val="00D1121C"/>
    <w:rsid w:val="00D16FC2"/>
    <w:rsid w:val="00D2230A"/>
    <w:rsid w:val="00D42E38"/>
    <w:rsid w:val="00D4615C"/>
    <w:rsid w:val="00D52E61"/>
    <w:rsid w:val="00D72660"/>
    <w:rsid w:val="00D748A6"/>
    <w:rsid w:val="00D82690"/>
    <w:rsid w:val="00D82884"/>
    <w:rsid w:val="00D867A6"/>
    <w:rsid w:val="00DB3EDA"/>
    <w:rsid w:val="00DE32DE"/>
    <w:rsid w:val="00DE3DDE"/>
    <w:rsid w:val="00DE5DBE"/>
    <w:rsid w:val="00DE7A66"/>
    <w:rsid w:val="00DF03F5"/>
    <w:rsid w:val="00E048A8"/>
    <w:rsid w:val="00E07368"/>
    <w:rsid w:val="00E16F77"/>
    <w:rsid w:val="00E2281B"/>
    <w:rsid w:val="00E23904"/>
    <w:rsid w:val="00E337A8"/>
    <w:rsid w:val="00E35C00"/>
    <w:rsid w:val="00E405F8"/>
    <w:rsid w:val="00E506C9"/>
    <w:rsid w:val="00E52E5C"/>
    <w:rsid w:val="00E62601"/>
    <w:rsid w:val="00E673E4"/>
    <w:rsid w:val="00E7027B"/>
    <w:rsid w:val="00E8076B"/>
    <w:rsid w:val="00EA013C"/>
    <w:rsid w:val="00EA1B42"/>
    <w:rsid w:val="00EB4466"/>
    <w:rsid w:val="00EF63EF"/>
    <w:rsid w:val="00F422F0"/>
    <w:rsid w:val="00F521C6"/>
    <w:rsid w:val="00F75B1C"/>
    <w:rsid w:val="00F82960"/>
    <w:rsid w:val="00FC35E7"/>
    <w:rsid w:val="00FC5EED"/>
    <w:rsid w:val="00FD5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3E991F"/>
  <w15:docId w15:val="{05E58EBC-D8BA-2F4A-A96A-C8AE38299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0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03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6FC2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12920"/>
    <w:rPr>
      <w:i/>
      <w:iCs/>
    </w:rPr>
  </w:style>
  <w:style w:type="character" w:styleId="Strong">
    <w:name w:val="Strong"/>
    <w:basedOn w:val="DefaultParagraphFont"/>
    <w:uiPriority w:val="22"/>
    <w:qFormat/>
    <w:rsid w:val="0021292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862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E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6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6A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6A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A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9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6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81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3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70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68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91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7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18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91</Words>
  <Characters>850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Lisle</dc:creator>
  <cp:keywords/>
  <dc:description/>
  <cp:lastModifiedBy>Kelaiah Harris</cp:lastModifiedBy>
  <cp:revision>2</cp:revision>
  <dcterms:created xsi:type="dcterms:W3CDTF">2018-12-13T18:33:00Z</dcterms:created>
  <dcterms:modified xsi:type="dcterms:W3CDTF">2018-12-13T18:33:00Z</dcterms:modified>
</cp:coreProperties>
</file>